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22EDA9" w14:textId="52513255" w:rsidR="009F4DA7" w:rsidRPr="001D37F0" w:rsidRDefault="009F4DA7" w:rsidP="009F4DA7">
      <w:pPr>
        <w:spacing w:after="240"/>
        <w:jc w:val="center"/>
        <w:rPr>
          <w:b/>
          <w:sz w:val="36"/>
          <w:szCs w:val="36"/>
          <w:lang w:val="en-US"/>
        </w:rPr>
      </w:pPr>
      <w:r>
        <w:rPr>
          <w:b/>
          <w:sz w:val="36"/>
          <w:szCs w:val="36"/>
          <w:lang w:val="en-US"/>
        </w:rPr>
        <w:t xml:space="preserve">e-RPH BIOLOGY </w:t>
      </w:r>
      <w:r w:rsidR="00E87477">
        <w:rPr>
          <w:b/>
          <w:sz w:val="36"/>
          <w:szCs w:val="36"/>
          <w:lang w:val="en-US"/>
        </w:rPr>
        <w:t>FORM</w:t>
      </w:r>
      <w:r>
        <w:rPr>
          <w:b/>
          <w:sz w:val="36"/>
          <w:szCs w:val="36"/>
          <w:lang w:val="en-US"/>
        </w:rPr>
        <w:t xml:space="preserve"> 5</w:t>
      </w:r>
    </w:p>
    <w:tbl>
      <w:tblPr>
        <w:tblStyle w:val="TableGrid"/>
        <w:tblW w:w="9659" w:type="dxa"/>
        <w:tblLayout w:type="fixed"/>
        <w:tblLook w:val="04A0" w:firstRow="1" w:lastRow="0" w:firstColumn="1" w:lastColumn="0" w:noHBand="0" w:noVBand="1"/>
      </w:tblPr>
      <w:tblGrid>
        <w:gridCol w:w="1304"/>
        <w:gridCol w:w="1915"/>
        <w:gridCol w:w="3043"/>
        <w:gridCol w:w="177"/>
        <w:gridCol w:w="1127"/>
        <w:gridCol w:w="2093"/>
      </w:tblGrid>
      <w:tr w:rsidR="009F4DA7" w:rsidRPr="001D37F0" w14:paraId="74F1438F" w14:textId="77777777" w:rsidTr="009F4DA7">
        <w:trPr>
          <w:trHeight w:val="397"/>
        </w:trPr>
        <w:tc>
          <w:tcPr>
            <w:tcW w:w="9659" w:type="dxa"/>
            <w:gridSpan w:val="6"/>
            <w:shd w:val="clear" w:color="auto" w:fill="FFF2CC" w:themeFill="accent4" w:themeFillTint="33"/>
            <w:vAlign w:val="center"/>
          </w:tcPr>
          <w:p w14:paraId="6C041D9F" w14:textId="77777777" w:rsidR="009F4DA7" w:rsidRPr="001D37F0" w:rsidRDefault="009F4DA7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DAILY LESSON PLAN</w:t>
            </w:r>
          </w:p>
        </w:tc>
      </w:tr>
      <w:tr w:rsidR="009F4DA7" w:rsidRPr="001D37F0" w14:paraId="6BD82C16" w14:textId="77777777" w:rsidTr="009F4DA7">
        <w:trPr>
          <w:trHeight w:val="397"/>
        </w:trPr>
        <w:tc>
          <w:tcPr>
            <w:tcW w:w="1304" w:type="dxa"/>
            <w:vAlign w:val="center"/>
          </w:tcPr>
          <w:p w14:paraId="66B9CD3E" w14:textId="77777777" w:rsidR="009F4DA7" w:rsidRPr="001D37F0" w:rsidRDefault="009F4DA7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gridSpan w:val="2"/>
            <w:vAlign w:val="center"/>
          </w:tcPr>
          <w:p w14:paraId="0103ACF4" w14:textId="77777777" w:rsidR="009F4DA7" w:rsidRPr="001D37F0" w:rsidRDefault="009F4DA7" w:rsidP="00EC2735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gridSpan w:val="2"/>
            <w:vAlign w:val="center"/>
          </w:tcPr>
          <w:p w14:paraId="050EAF90" w14:textId="77777777" w:rsidR="009F4DA7" w:rsidRPr="001D37F0" w:rsidRDefault="009F4DA7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3" w:type="dxa"/>
            <w:vAlign w:val="center"/>
          </w:tcPr>
          <w:p w14:paraId="1F71CD28" w14:textId="77777777" w:rsidR="009F4DA7" w:rsidRPr="001D37F0" w:rsidRDefault="009F4DA7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9F4DA7" w:rsidRPr="001D37F0" w14:paraId="2A6BB37C" w14:textId="77777777" w:rsidTr="009F4DA7">
        <w:trPr>
          <w:trHeight w:val="397"/>
        </w:trPr>
        <w:tc>
          <w:tcPr>
            <w:tcW w:w="1304" w:type="dxa"/>
            <w:vAlign w:val="center"/>
          </w:tcPr>
          <w:p w14:paraId="5F203D84" w14:textId="77777777" w:rsidR="009F4DA7" w:rsidRPr="001D37F0" w:rsidRDefault="009F4DA7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gridSpan w:val="2"/>
            <w:vAlign w:val="center"/>
          </w:tcPr>
          <w:p w14:paraId="72E4DA60" w14:textId="3A94A78B" w:rsidR="009F4DA7" w:rsidRPr="001D37F0" w:rsidRDefault="009F4DA7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cosystem and Environmental Sustainability</w:t>
            </w:r>
          </w:p>
        </w:tc>
        <w:tc>
          <w:tcPr>
            <w:tcW w:w="1304" w:type="dxa"/>
            <w:gridSpan w:val="2"/>
            <w:vAlign w:val="center"/>
          </w:tcPr>
          <w:p w14:paraId="509A8484" w14:textId="77777777" w:rsidR="009F4DA7" w:rsidRPr="001D37F0" w:rsidRDefault="009F4DA7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3" w:type="dxa"/>
            <w:vAlign w:val="center"/>
          </w:tcPr>
          <w:p w14:paraId="52DAAEAB" w14:textId="77777777" w:rsidR="009F4DA7" w:rsidRPr="001D37F0" w:rsidRDefault="009F4DA7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9F4DA7" w:rsidRPr="001D37F0" w14:paraId="13FE5862" w14:textId="77777777" w:rsidTr="009F4DA7">
        <w:trPr>
          <w:trHeight w:val="397"/>
        </w:trPr>
        <w:tc>
          <w:tcPr>
            <w:tcW w:w="1304" w:type="dxa"/>
            <w:vAlign w:val="center"/>
          </w:tcPr>
          <w:p w14:paraId="00D15BF7" w14:textId="77777777" w:rsidR="009F4DA7" w:rsidRPr="001D37F0" w:rsidRDefault="009F4DA7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gridSpan w:val="2"/>
            <w:vAlign w:val="center"/>
          </w:tcPr>
          <w:p w14:paraId="7AC1C3E1" w14:textId="5C0502F4" w:rsidR="009F4DA7" w:rsidRPr="001D37F0" w:rsidRDefault="009F4DA7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8.0 Biodiversity</w:t>
            </w:r>
          </w:p>
        </w:tc>
        <w:tc>
          <w:tcPr>
            <w:tcW w:w="1304" w:type="dxa"/>
            <w:gridSpan w:val="2"/>
            <w:vAlign w:val="center"/>
          </w:tcPr>
          <w:p w14:paraId="768494EF" w14:textId="77777777" w:rsidR="009F4DA7" w:rsidRPr="001D37F0" w:rsidRDefault="009F4DA7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3" w:type="dxa"/>
            <w:vAlign w:val="center"/>
          </w:tcPr>
          <w:p w14:paraId="5752867D" w14:textId="77777777" w:rsidR="009F4DA7" w:rsidRPr="001D37F0" w:rsidRDefault="009F4DA7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9F4DA7" w:rsidRPr="001D37F0" w14:paraId="4F48EAF2" w14:textId="77777777" w:rsidTr="009F4DA7">
        <w:trPr>
          <w:trHeight w:val="397"/>
        </w:trPr>
        <w:tc>
          <w:tcPr>
            <w:tcW w:w="1304" w:type="dxa"/>
            <w:vAlign w:val="center"/>
          </w:tcPr>
          <w:p w14:paraId="1F915B74" w14:textId="77777777" w:rsidR="009F4DA7" w:rsidRPr="001D37F0" w:rsidRDefault="009F4DA7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gridSpan w:val="2"/>
            <w:vAlign w:val="center"/>
          </w:tcPr>
          <w:p w14:paraId="266E3F4B" w14:textId="7ACB56DC" w:rsidR="009F4DA7" w:rsidRPr="001D37F0" w:rsidRDefault="009F4DA7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lassification</w:t>
            </w:r>
            <w:r w:rsidR="00E87477">
              <w:rPr>
                <w:sz w:val="24"/>
                <w:szCs w:val="24"/>
                <w:lang w:val="en-US"/>
              </w:rPr>
              <w:t xml:space="preserve"> System and </w:t>
            </w:r>
            <w:r>
              <w:rPr>
                <w:sz w:val="24"/>
                <w:szCs w:val="24"/>
                <w:lang w:val="en-US"/>
              </w:rPr>
              <w:t>Naming of Organisms</w:t>
            </w:r>
          </w:p>
        </w:tc>
        <w:tc>
          <w:tcPr>
            <w:tcW w:w="1304" w:type="dxa"/>
            <w:gridSpan w:val="2"/>
            <w:vAlign w:val="center"/>
          </w:tcPr>
          <w:p w14:paraId="6E7EE507" w14:textId="77777777" w:rsidR="009F4DA7" w:rsidRPr="001D37F0" w:rsidRDefault="009F4DA7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3" w:type="dxa"/>
            <w:vAlign w:val="center"/>
          </w:tcPr>
          <w:p w14:paraId="15253402" w14:textId="77777777" w:rsidR="009F4DA7" w:rsidRPr="001D37F0" w:rsidRDefault="009F4DA7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9F4DA7" w:rsidRPr="001D37F0" w14:paraId="721757DC" w14:textId="77777777" w:rsidTr="009F4DA7">
        <w:trPr>
          <w:trHeight w:val="397"/>
        </w:trPr>
        <w:tc>
          <w:tcPr>
            <w:tcW w:w="9659" w:type="dxa"/>
            <w:gridSpan w:val="6"/>
            <w:shd w:val="clear" w:color="auto" w:fill="FFF2CC" w:themeFill="accent4" w:themeFillTint="33"/>
            <w:vAlign w:val="center"/>
          </w:tcPr>
          <w:p w14:paraId="3B6A24EC" w14:textId="77777777" w:rsidR="009F4DA7" w:rsidRPr="001D37F0" w:rsidRDefault="009F4DA7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9F4DA7" w:rsidRPr="001D37F0" w14:paraId="0EBEAE78" w14:textId="77777777" w:rsidTr="009F4DA7">
        <w:tc>
          <w:tcPr>
            <w:tcW w:w="9659" w:type="dxa"/>
            <w:gridSpan w:val="6"/>
            <w:tcBorders>
              <w:bottom w:val="nil"/>
            </w:tcBorders>
          </w:tcPr>
          <w:p w14:paraId="049282DE" w14:textId="5B0B6A84" w:rsidR="009F4DA7" w:rsidRDefault="009F4DA7" w:rsidP="00EC2735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At the end of PdPc, </w:t>
            </w:r>
            <w:r w:rsidR="008C6F25">
              <w:rPr>
                <w:rFonts w:cstheme="minorHAnsi"/>
                <w:sz w:val="24"/>
                <w:szCs w:val="24"/>
                <w:lang w:val="en-US"/>
              </w:rPr>
              <w:t>pupils</w:t>
            </w: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 can:</w:t>
            </w:r>
          </w:p>
          <w:p w14:paraId="03B34084" w14:textId="6608191C" w:rsidR="009F4DA7" w:rsidRPr="009F4DA7" w:rsidRDefault="009F4DA7" w:rsidP="009F4DA7">
            <w:pPr>
              <w:pStyle w:val="ListParagraph"/>
              <w:numPr>
                <w:ilvl w:val="0"/>
                <w:numId w:val="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Describes the hierarchical classification of organisms in</w:t>
            </w:r>
            <w:r w:rsidR="008C6F25">
              <w:rPr>
                <w:rFonts w:cstheme="minorHAnsi"/>
                <w:sz w:val="24"/>
                <w:szCs w:val="24"/>
                <w:lang w:val="en-US"/>
              </w:rPr>
              <w:t>to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 six </w:t>
            </w:r>
            <w:r w:rsidR="008C6F25">
              <w:rPr>
                <w:rFonts w:cstheme="minorHAnsi"/>
                <w:sz w:val="24"/>
                <w:szCs w:val="24"/>
                <w:lang w:val="en-US"/>
              </w:rPr>
              <w:t>kingdom</w:t>
            </w:r>
            <w:r>
              <w:rPr>
                <w:rFonts w:cstheme="minorHAnsi"/>
                <w:sz w:val="24"/>
                <w:szCs w:val="24"/>
                <w:lang w:val="en-US"/>
              </w:rPr>
              <w:t>s:</w:t>
            </w:r>
          </w:p>
        </w:tc>
      </w:tr>
      <w:tr w:rsidR="009F4DA7" w:rsidRPr="001D37F0" w14:paraId="7DD4E10A" w14:textId="77777777" w:rsidTr="00A664DC">
        <w:tc>
          <w:tcPr>
            <w:tcW w:w="3219" w:type="dxa"/>
            <w:gridSpan w:val="2"/>
            <w:tcBorders>
              <w:top w:val="nil"/>
              <w:bottom w:val="nil"/>
              <w:right w:val="nil"/>
            </w:tcBorders>
          </w:tcPr>
          <w:p w14:paraId="56E90F2C" w14:textId="77777777" w:rsidR="009F4DA7" w:rsidRDefault="009F4DA7" w:rsidP="009F4DA7">
            <w:pPr>
              <w:pStyle w:val="ListParagraph"/>
              <w:numPr>
                <w:ilvl w:val="0"/>
                <w:numId w:val="5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rchaebacteria</w:t>
            </w:r>
          </w:p>
          <w:p w14:paraId="6F18AABE" w14:textId="2216A23C" w:rsidR="009F4DA7" w:rsidRPr="009F4DA7" w:rsidRDefault="009F4DA7" w:rsidP="009F4DA7">
            <w:pPr>
              <w:pStyle w:val="ListParagraph"/>
              <w:numPr>
                <w:ilvl w:val="0"/>
                <w:numId w:val="5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Eubacteria</w:t>
            </w:r>
          </w:p>
        </w:tc>
        <w:tc>
          <w:tcPr>
            <w:tcW w:w="32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FBFD9EF" w14:textId="77777777" w:rsidR="009F4DA7" w:rsidRDefault="009F4DA7" w:rsidP="009F4DA7">
            <w:pPr>
              <w:pStyle w:val="ListParagraph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Protists</w:t>
            </w:r>
          </w:p>
          <w:p w14:paraId="205B29EB" w14:textId="3CCA7C14" w:rsidR="009F4DA7" w:rsidRPr="009F4DA7" w:rsidRDefault="009F4DA7" w:rsidP="009F4DA7">
            <w:pPr>
              <w:pStyle w:val="ListParagraph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Fungi</w:t>
            </w:r>
          </w:p>
        </w:tc>
        <w:tc>
          <w:tcPr>
            <w:tcW w:w="3220" w:type="dxa"/>
            <w:gridSpan w:val="2"/>
            <w:tcBorders>
              <w:top w:val="nil"/>
              <w:left w:val="nil"/>
              <w:bottom w:val="nil"/>
            </w:tcBorders>
          </w:tcPr>
          <w:p w14:paraId="4D818B96" w14:textId="2A7A51AC" w:rsidR="009F4DA7" w:rsidRPr="009F4DA7" w:rsidRDefault="009F4DA7" w:rsidP="009F4DA7">
            <w:pPr>
              <w:pStyle w:val="ListParagraph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nimalia</w:t>
            </w:r>
          </w:p>
        </w:tc>
      </w:tr>
      <w:tr w:rsidR="00A664DC" w:rsidRPr="001D37F0" w14:paraId="5474575C" w14:textId="77777777" w:rsidTr="00A664DC">
        <w:tc>
          <w:tcPr>
            <w:tcW w:w="9659" w:type="dxa"/>
            <w:gridSpan w:val="6"/>
            <w:tcBorders>
              <w:top w:val="nil"/>
              <w:bottom w:val="single" w:sz="4" w:space="0" w:color="auto"/>
            </w:tcBorders>
          </w:tcPr>
          <w:p w14:paraId="64F2DF7B" w14:textId="5FF4521D" w:rsidR="00A664DC" w:rsidRPr="00A664DC" w:rsidRDefault="00A664DC" w:rsidP="00A664DC">
            <w:pPr>
              <w:pStyle w:val="ListParagraph"/>
              <w:numPr>
                <w:ilvl w:val="0"/>
                <w:numId w:val="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Describe the main characteristics of organisms in the six </w:t>
            </w:r>
            <w:r w:rsidR="008C6F25">
              <w:rPr>
                <w:rFonts w:cstheme="minorHAnsi"/>
                <w:sz w:val="24"/>
                <w:szCs w:val="24"/>
                <w:lang w:val="en-US"/>
              </w:rPr>
              <w:t>kingdom</w:t>
            </w:r>
            <w:r>
              <w:rPr>
                <w:rFonts w:cstheme="minorHAnsi"/>
                <w:sz w:val="24"/>
                <w:szCs w:val="24"/>
                <w:lang w:val="en-US"/>
              </w:rPr>
              <w:t>s.</w:t>
            </w:r>
          </w:p>
        </w:tc>
      </w:tr>
      <w:tr w:rsidR="009F4DA7" w:rsidRPr="001D37F0" w14:paraId="31725D28" w14:textId="77777777" w:rsidTr="009F4DA7">
        <w:trPr>
          <w:trHeight w:val="397"/>
        </w:trPr>
        <w:tc>
          <w:tcPr>
            <w:tcW w:w="9659" w:type="dxa"/>
            <w:gridSpan w:val="6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4437F302" w14:textId="77777777" w:rsidR="009F4DA7" w:rsidRPr="00EF6138" w:rsidRDefault="009F4DA7" w:rsidP="00EC2735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EF6138">
              <w:rPr>
                <w:rFonts w:cstheme="minorHAnsi"/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9F4DA7" w:rsidRPr="001D37F0" w14:paraId="06D4A3BC" w14:textId="77777777" w:rsidTr="009F4DA7">
        <w:trPr>
          <w:trHeight w:val="735"/>
        </w:trPr>
        <w:tc>
          <w:tcPr>
            <w:tcW w:w="9659" w:type="dxa"/>
            <w:gridSpan w:val="6"/>
          </w:tcPr>
          <w:p w14:paraId="0B6CA1AC" w14:textId="77777777" w:rsidR="009F4DA7" w:rsidRDefault="009F4DA7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3525B778" w14:textId="6A6465F2" w:rsidR="009F4DA7" w:rsidRDefault="009F4DA7" w:rsidP="00A664DC">
            <w:pPr>
              <w:pStyle w:val="ListParagraph"/>
              <w:numPr>
                <w:ilvl w:val="0"/>
                <w:numId w:val="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The teacher explains the main characteristics of organisms in each </w:t>
            </w:r>
            <w:r w:rsidR="008C6F25">
              <w:rPr>
                <w:bCs/>
                <w:sz w:val="24"/>
                <w:szCs w:val="24"/>
                <w:lang w:val="en-US"/>
              </w:rPr>
              <w:t>kingdom</w:t>
            </w:r>
            <w:r>
              <w:rPr>
                <w:bCs/>
                <w:sz w:val="24"/>
                <w:szCs w:val="24"/>
                <w:lang w:val="en-US"/>
              </w:rPr>
              <w:t xml:space="preserve"> in the textbook pages 146 and 147.</w:t>
            </w:r>
          </w:p>
          <w:p w14:paraId="1CBA62EA" w14:textId="5142E4F4" w:rsidR="00A664DC" w:rsidRDefault="008C6F25" w:rsidP="00A664DC">
            <w:pPr>
              <w:pStyle w:val="ListParagraph"/>
              <w:numPr>
                <w:ilvl w:val="0"/>
                <w:numId w:val="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A664DC">
              <w:rPr>
                <w:bCs/>
                <w:sz w:val="24"/>
                <w:szCs w:val="24"/>
                <w:lang w:val="en-US"/>
              </w:rPr>
              <w:t xml:space="preserve"> pay attention to the teacher's explanation in class.</w:t>
            </w:r>
          </w:p>
          <w:p w14:paraId="6FDCDB44" w14:textId="0757C03B" w:rsidR="00A664DC" w:rsidRPr="00AC3FA4" w:rsidRDefault="00A664DC" w:rsidP="00A664DC">
            <w:pPr>
              <w:pStyle w:val="ListParagraph"/>
              <w:numPr>
                <w:ilvl w:val="0"/>
                <w:numId w:val="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The teacher and </w:t>
            </w:r>
            <w:r w:rsidR="008C6F25">
              <w:rPr>
                <w:bCs/>
                <w:sz w:val="24"/>
                <w:szCs w:val="24"/>
                <w:lang w:val="en-US"/>
              </w:rPr>
              <w:t>pupils</w:t>
            </w:r>
            <w:r>
              <w:rPr>
                <w:bCs/>
                <w:sz w:val="24"/>
                <w:szCs w:val="24"/>
                <w:lang w:val="en-US"/>
              </w:rPr>
              <w:t xml:space="preserve"> answer questions to test the level of </w:t>
            </w:r>
            <w:r w:rsidR="008C6F25">
              <w:rPr>
                <w:bCs/>
                <w:sz w:val="24"/>
                <w:szCs w:val="24"/>
                <w:lang w:val="en-US"/>
              </w:rPr>
              <w:t>pupil</w:t>
            </w:r>
            <w:r>
              <w:rPr>
                <w:bCs/>
                <w:sz w:val="24"/>
                <w:szCs w:val="24"/>
                <w:lang w:val="en-US"/>
              </w:rPr>
              <w:t xml:space="preserve"> understanding.</w:t>
            </w:r>
          </w:p>
        </w:tc>
      </w:tr>
      <w:tr w:rsidR="009F4DA7" w:rsidRPr="001D37F0" w14:paraId="755EA855" w14:textId="77777777" w:rsidTr="009F4DA7">
        <w:trPr>
          <w:trHeight w:val="930"/>
        </w:trPr>
        <w:tc>
          <w:tcPr>
            <w:tcW w:w="9659" w:type="dxa"/>
            <w:gridSpan w:val="6"/>
          </w:tcPr>
          <w:p w14:paraId="269A29A8" w14:textId="77777777" w:rsidR="009F4DA7" w:rsidRDefault="009F4DA7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ctivities:</w:t>
            </w:r>
          </w:p>
          <w:p w14:paraId="7E5A8038" w14:textId="7B341699" w:rsidR="009F4DA7" w:rsidRDefault="008C6F25" w:rsidP="009F4DA7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9F4DA7">
              <w:rPr>
                <w:bCs/>
                <w:sz w:val="24"/>
                <w:szCs w:val="24"/>
                <w:lang w:val="en-US"/>
              </w:rPr>
              <w:t xml:space="preserve"> are divided into several groups.</w:t>
            </w:r>
          </w:p>
          <w:p w14:paraId="2E797ACF" w14:textId="77E00C70" w:rsidR="009F4DA7" w:rsidRDefault="009F4DA7" w:rsidP="009F4DA7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Each member of the group writes one answer </w:t>
            </w:r>
            <w:r w:rsidR="008C6F25">
              <w:rPr>
                <w:bCs/>
                <w:sz w:val="24"/>
                <w:szCs w:val="24"/>
                <w:lang w:val="en-US"/>
              </w:rPr>
              <w:t>to</w:t>
            </w:r>
            <w:r>
              <w:rPr>
                <w:bCs/>
                <w:sz w:val="24"/>
                <w:szCs w:val="24"/>
                <w:lang w:val="en-US"/>
              </w:rPr>
              <w:t xml:space="preserve"> the question on the classification</w:t>
            </w:r>
            <w:r w:rsidR="008C6F25">
              <w:rPr>
                <w:bCs/>
                <w:sz w:val="24"/>
                <w:szCs w:val="24"/>
                <w:lang w:val="en-US"/>
              </w:rPr>
              <w:t xml:space="preserve"> system</w:t>
            </w:r>
            <w:r>
              <w:rPr>
                <w:bCs/>
                <w:sz w:val="24"/>
                <w:szCs w:val="24"/>
                <w:lang w:val="en-US"/>
              </w:rPr>
              <w:t xml:space="preserve"> and naming of organisms given by the teacher.</w:t>
            </w:r>
          </w:p>
          <w:p w14:paraId="454B5091" w14:textId="5601371F" w:rsidR="009F4DA7" w:rsidRPr="00A765DB" w:rsidRDefault="009F4DA7" w:rsidP="009F4DA7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 give opinions about the classification of organisms.</w:t>
            </w:r>
          </w:p>
        </w:tc>
      </w:tr>
      <w:tr w:rsidR="009F4DA7" w:rsidRPr="001D37F0" w14:paraId="02906C65" w14:textId="77777777" w:rsidTr="009F4DA7">
        <w:trPr>
          <w:trHeight w:val="627"/>
        </w:trPr>
        <w:tc>
          <w:tcPr>
            <w:tcW w:w="9659" w:type="dxa"/>
            <w:gridSpan w:val="6"/>
          </w:tcPr>
          <w:p w14:paraId="4B6CC707" w14:textId="77777777" w:rsidR="009F4DA7" w:rsidRDefault="009F4DA7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271C4504" w14:textId="6AF4CB10" w:rsidR="009F4DA7" w:rsidRPr="001D37F0" w:rsidRDefault="009F4DA7" w:rsidP="00EC2735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Pupils answer question 2 in the </w:t>
            </w:r>
            <w:r w:rsidR="00463120">
              <w:rPr>
                <w:sz w:val="24"/>
                <w:szCs w:val="24"/>
                <w:lang w:val="en-US"/>
              </w:rPr>
              <w:t xml:space="preserve">Excel </w:t>
            </w:r>
            <w:r w:rsidR="008C6F25">
              <w:rPr>
                <w:sz w:val="24"/>
                <w:szCs w:val="24"/>
                <w:lang w:val="en-US"/>
              </w:rPr>
              <w:t xml:space="preserve">PBD Biologi Form 5 book </w:t>
            </w:r>
            <w:r w:rsidRPr="00F55D34">
              <w:rPr>
                <w:sz w:val="24"/>
                <w:szCs w:val="24"/>
                <w:lang w:val="en-US"/>
              </w:rPr>
              <w:t xml:space="preserve">page </w:t>
            </w:r>
            <w:r w:rsidR="00463120">
              <w:rPr>
                <w:sz w:val="24"/>
                <w:szCs w:val="24"/>
                <w:lang w:val="en-US"/>
              </w:rPr>
              <w:t>109</w:t>
            </w:r>
            <w:r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9F4DA7" w:rsidRPr="001D37F0" w14:paraId="4C2ED7A4" w14:textId="77777777" w:rsidTr="009F4DA7">
        <w:trPr>
          <w:trHeight w:val="397"/>
        </w:trPr>
        <w:tc>
          <w:tcPr>
            <w:tcW w:w="9659" w:type="dxa"/>
            <w:gridSpan w:val="6"/>
            <w:shd w:val="clear" w:color="auto" w:fill="FFF2CC" w:themeFill="accent4" w:themeFillTint="33"/>
            <w:vAlign w:val="center"/>
          </w:tcPr>
          <w:p w14:paraId="799B0C2B" w14:textId="77777777" w:rsidR="009F4DA7" w:rsidRPr="001D37F0" w:rsidRDefault="009F4DA7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9F4DA7" w:rsidRPr="001D37F0" w14:paraId="3DCAB916" w14:textId="77777777" w:rsidTr="00A664DC">
        <w:trPr>
          <w:trHeight w:val="3152"/>
        </w:trPr>
        <w:tc>
          <w:tcPr>
            <w:tcW w:w="9659" w:type="dxa"/>
            <w:gridSpan w:val="6"/>
          </w:tcPr>
          <w:p w14:paraId="3C138F76" w14:textId="6721A8D6" w:rsidR="009F4DA7" w:rsidRPr="001D37F0" w:rsidRDefault="009F4DA7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8C6F25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achieve the set learning objectives.</w:t>
            </w:r>
          </w:p>
          <w:p w14:paraId="55737663" w14:textId="517D7946" w:rsidR="009F4DA7" w:rsidRPr="001D37F0" w:rsidRDefault="009F4DA7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8C6F25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complete the exercises given.</w:t>
            </w:r>
          </w:p>
          <w:p w14:paraId="4991899C" w14:textId="4CFEB421" w:rsidR="009F4DA7" w:rsidRPr="001D37F0" w:rsidRDefault="009F4DA7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8C6F25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need further training and teacher guidance.</w:t>
            </w:r>
          </w:p>
          <w:p w14:paraId="6F58F0BF" w14:textId="77777777" w:rsidR="009F4DA7" w:rsidRPr="001D37F0" w:rsidRDefault="009F4DA7" w:rsidP="00EC2735">
            <w:pPr>
              <w:rPr>
                <w:sz w:val="24"/>
                <w:szCs w:val="24"/>
                <w:lang w:val="en-US"/>
              </w:rPr>
            </w:pPr>
          </w:p>
          <w:p w14:paraId="4218CFBD" w14:textId="77777777" w:rsidR="009F4DA7" w:rsidRDefault="009F4DA7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4CE66558" w14:textId="3D50A7DB" w:rsidR="009F4DA7" w:rsidRPr="001D37F0" w:rsidRDefault="009F4DA7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35A69567" w14:textId="77777777" w:rsidR="007C3FBD" w:rsidRDefault="007C3FBD"/>
    <w:p w14:paraId="1312D972" w14:textId="77777777" w:rsidR="00A664DC" w:rsidRDefault="00A664DC"/>
    <w:tbl>
      <w:tblPr>
        <w:tblStyle w:val="TableGrid"/>
        <w:tblW w:w="9659" w:type="dxa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A664DC" w:rsidRPr="001D37F0" w14:paraId="61ABCBD1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43D87275" w14:textId="77777777" w:rsidR="00A664DC" w:rsidRPr="001D37F0" w:rsidRDefault="00A664DC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DAILY LESSON PLAN</w:t>
            </w:r>
          </w:p>
        </w:tc>
      </w:tr>
      <w:tr w:rsidR="00A664DC" w:rsidRPr="001D37F0" w14:paraId="347CEE21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16B6FE8C" w14:textId="77777777" w:rsidR="00A664DC" w:rsidRPr="001D37F0" w:rsidRDefault="00A664DC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vAlign w:val="center"/>
          </w:tcPr>
          <w:p w14:paraId="055010BD" w14:textId="77777777" w:rsidR="00A664DC" w:rsidRPr="001D37F0" w:rsidRDefault="00A664DC" w:rsidP="00EC2735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6B9EC7E6" w14:textId="77777777" w:rsidR="00A664DC" w:rsidRPr="001D37F0" w:rsidRDefault="00A664DC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3" w:type="dxa"/>
            <w:vAlign w:val="center"/>
          </w:tcPr>
          <w:p w14:paraId="4567A6F5" w14:textId="77777777" w:rsidR="00A664DC" w:rsidRPr="001D37F0" w:rsidRDefault="00A664DC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A664DC" w:rsidRPr="001D37F0" w14:paraId="28EA33E4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37C83BC2" w14:textId="77777777" w:rsidR="00A664DC" w:rsidRPr="001D37F0" w:rsidRDefault="00A664DC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vAlign w:val="center"/>
          </w:tcPr>
          <w:p w14:paraId="17A95E2A" w14:textId="77777777" w:rsidR="00A664DC" w:rsidRPr="001D37F0" w:rsidRDefault="00A664DC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cosystem and Environmental Sustainability</w:t>
            </w:r>
          </w:p>
        </w:tc>
        <w:tc>
          <w:tcPr>
            <w:tcW w:w="1304" w:type="dxa"/>
            <w:vAlign w:val="center"/>
          </w:tcPr>
          <w:p w14:paraId="578E3F2F" w14:textId="77777777" w:rsidR="00A664DC" w:rsidRPr="001D37F0" w:rsidRDefault="00A664DC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3" w:type="dxa"/>
            <w:vAlign w:val="center"/>
          </w:tcPr>
          <w:p w14:paraId="071AC452" w14:textId="77777777" w:rsidR="00A664DC" w:rsidRPr="001D37F0" w:rsidRDefault="00A664DC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A664DC" w:rsidRPr="001D37F0" w14:paraId="608CA6AE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3BD56AD9" w14:textId="77777777" w:rsidR="00A664DC" w:rsidRPr="001D37F0" w:rsidRDefault="00A664DC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vAlign w:val="center"/>
          </w:tcPr>
          <w:p w14:paraId="0570E971" w14:textId="77777777" w:rsidR="00A664DC" w:rsidRPr="001D37F0" w:rsidRDefault="00A664DC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8.0 Biodiversity</w:t>
            </w:r>
          </w:p>
        </w:tc>
        <w:tc>
          <w:tcPr>
            <w:tcW w:w="1304" w:type="dxa"/>
            <w:vAlign w:val="center"/>
          </w:tcPr>
          <w:p w14:paraId="57B84906" w14:textId="77777777" w:rsidR="00A664DC" w:rsidRPr="001D37F0" w:rsidRDefault="00A664DC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3" w:type="dxa"/>
            <w:vAlign w:val="center"/>
          </w:tcPr>
          <w:p w14:paraId="53D65521" w14:textId="77777777" w:rsidR="00A664DC" w:rsidRPr="001D37F0" w:rsidRDefault="00A664DC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A664DC" w:rsidRPr="001D37F0" w14:paraId="29DA3705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0EE35D4C" w14:textId="77777777" w:rsidR="00A664DC" w:rsidRPr="001D37F0" w:rsidRDefault="00A664DC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vAlign w:val="center"/>
          </w:tcPr>
          <w:p w14:paraId="437ED84B" w14:textId="51CCAA10" w:rsidR="00A664DC" w:rsidRPr="001D37F0" w:rsidRDefault="005D12C4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lassification System and Naming of Organisms</w:t>
            </w:r>
          </w:p>
        </w:tc>
        <w:tc>
          <w:tcPr>
            <w:tcW w:w="1304" w:type="dxa"/>
            <w:vAlign w:val="center"/>
          </w:tcPr>
          <w:p w14:paraId="743C8B1C" w14:textId="77777777" w:rsidR="00A664DC" w:rsidRPr="001D37F0" w:rsidRDefault="00A664DC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3" w:type="dxa"/>
            <w:vAlign w:val="center"/>
          </w:tcPr>
          <w:p w14:paraId="51B1B784" w14:textId="77777777" w:rsidR="00A664DC" w:rsidRPr="001D37F0" w:rsidRDefault="00A664DC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A664DC" w:rsidRPr="001D37F0" w14:paraId="7010CCFD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337D7C28" w14:textId="77777777" w:rsidR="00A664DC" w:rsidRPr="001D37F0" w:rsidRDefault="00A664DC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D0088A" w:rsidRPr="001D37F0" w14:paraId="623CE9EF" w14:textId="77777777" w:rsidTr="00D0088A">
        <w:trPr>
          <w:trHeight w:val="64"/>
        </w:trPr>
        <w:tc>
          <w:tcPr>
            <w:tcW w:w="9659" w:type="dxa"/>
            <w:gridSpan w:val="4"/>
          </w:tcPr>
          <w:p w14:paraId="4F950A88" w14:textId="5E5458D1" w:rsidR="00D0088A" w:rsidRDefault="00D0088A" w:rsidP="00EC2735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At the end of PdPc, </w:t>
            </w:r>
            <w:r w:rsidR="008C6F25">
              <w:rPr>
                <w:rFonts w:cstheme="minorHAnsi"/>
                <w:sz w:val="24"/>
                <w:szCs w:val="24"/>
                <w:lang w:val="en-US"/>
              </w:rPr>
              <w:t>pupils</w:t>
            </w: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 can:</w:t>
            </w:r>
          </w:p>
          <w:p w14:paraId="23C1F0BB" w14:textId="22AF009F" w:rsidR="00D0088A" w:rsidRPr="00D0088A" w:rsidRDefault="00D0088A" w:rsidP="00D0088A">
            <w:pPr>
              <w:pStyle w:val="ListParagraph"/>
              <w:numPr>
                <w:ilvl w:val="0"/>
                <w:numId w:val="6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onstruct a dichotomous key to classify the five organisms.</w:t>
            </w:r>
          </w:p>
        </w:tc>
      </w:tr>
      <w:tr w:rsidR="00A664DC" w:rsidRPr="001D37F0" w14:paraId="30ED20F2" w14:textId="77777777" w:rsidTr="00EC2735">
        <w:trPr>
          <w:trHeight w:val="397"/>
        </w:trPr>
        <w:tc>
          <w:tcPr>
            <w:tcW w:w="9659" w:type="dxa"/>
            <w:gridSpan w:val="4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42B83C46" w14:textId="77777777" w:rsidR="00A664DC" w:rsidRPr="00EF6138" w:rsidRDefault="00A664DC" w:rsidP="00EC2735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EF6138">
              <w:rPr>
                <w:rFonts w:cstheme="minorHAnsi"/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A664DC" w:rsidRPr="001D37F0" w14:paraId="08502DCA" w14:textId="77777777" w:rsidTr="00EC2735">
        <w:trPr>
          <w:trHeight w:val="735"/>
        </w:trPr>
        <w:tc>
          <w:tcPr>
            <w:tcW w:w="9659" w:type="dxa"/>
            <w:gridSpan w:val="4"/>
          </w:tcPr>
          <w:p w14:paraId="1415C3C0" w14:textId="77777777" w:rsidR="00A664DC" w:rsidRDefault="00A664DC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3B037679" w14:textId="08FC2305" w:rsidR="00A664DC" w:rsidRDefault="00A664DC" w:rsidP="00D0088A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The teacher shows an example of a dichotomy key in the textbook page 151 while explaining the example to the </w:t>
            </w:r>
            <w:r w:rsidR="008C6F25">
              <w:rPr>
                <w:bCs/>
                <w:sz w:val="24"/>
                <w:szCs w:val="24"/>
                <w:lang w:val="en-US"/>
              </w:rPr>
              <w:t>pupils</w:t>
            </w:r>
            <w:r>
              <w:rPr>
                <w:bCs/>
                <w:sz w:val="24"/>
                <w:szCs w:val="24"/>
                <w:lang w:val="en-US"/>
              </w:rPr>
              <w:t>.</w:t>
            </w:r>
          </w:p>
          <w:p w14:paraId="30C4C898" w14:textId="41005838" w:rsidR="00D0088A" w:rsidRPr="00AC3FA4" w:rsidRDefault="008C6F25" w:rsidP="00D0088A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D0088A">
              <w:rPr>
                <w:bCs/>
                <w:sz w:val="24"/>
                <w:szCs w:val="24"/>
                <w:lang w:val="en-US"/>
              </w:rPr>
              <w:t xml:space="preserve"> pay attention to the teacher's explanation in class.</w:t>
            </w:r>
          </w:p>
        </w:tc>
      </w:tr>
      <w:tr w:rsidR="00A664DC" w:rsidRPr="001D37F0" w14:paraId="0B217A07" w14:textId="77777777" w:rsidTr="00EC2735">
        <w:trPr>
          <w:trHeight w:val="930"/>
        </w:trPr>
        <w:tc>
          <w:tcPr>
            <w:tcW w:w="9659" w:type="dxa"/>
            <w:gridSpan w:val="4"/>
          </w:tcPr>
          <w:p w14:paraId="06F94533" w14:textId="77777777" w:rsidR="00A664DC" w:rsidRDefault="00A664DC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ctivities:</w:t>
            </w:r>
          </w:p>
          <w:p w14:paraId="23E06C74" w14:textId="08317DCC" w:rsidR="00A664DC" w:rsidRDefault="008C6F25" w:rsidP="00D0088A">
            <w:pPr>
              <w:pStyle w:val="ListParagraph"/>
              <w:numPr>
                <w:ilvl w:val="0"/>
                <w:numId w:val="7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A664DC">
              <w:rPr>
                <w:bCs/>
                <w:sz w:val="24"/>
                <w:szCs w:val="24"/>
                <w:lang w:val="en-US"/>
              </w:rPr>
              <w:t xml:space="preserve"> are divided into several groups.</w:t>
            </w:r>
          </w:p>
          <w:p w14:paraId="5FC74C42" w14:textId="38E5751A" w:rsidR="00A664DC" w:rsidRDefault="00A664DC" w:rsidP="00D0088A">
            <w:pPr>
              <w:pStyle w:val="ListParagraph"/>
              <w:numPr>
                <w:ilvl w:val="0"/>
                <w:numId w:val="7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Each group is required to complete the dichotom</w:t>
            </w:r>
            <w:r w:rsidR="0047516A">
              <w:rPr>
                <w:bCs/>
                <w:sz w:val="24"/>
                <w:szCs w:val="24"/>
                <w:lang w:val="en-US"/>
              </w:rPr>
              <w:t>ous</w:t>
            </w:r>
            <w:r>
              <w:rPr>
                <w:bCs/>
                <w:sz w:val="24"/>
                <w:szCs w:val="24"/>
                <w:lang w:val="en-US"/>
              </w:rPr>
              <w:t xml:space="preserve"> key given by the teacher.</w:t>
            </w:r>
          </w:p>
          <w:p w14:paraId="5BF2C2A1" w14:textId="711C94DA" w:rsidR="00D0088A" w:rsidRPr="00D0088A" w:rsidRDefault="00D0088A" w:rsidP="00D0088A">
            <w:pPr>
              <w:pStyle w:val="ListParagraph"/>
              <w:numPr>
                <w:ilvl w:val="0"/>
                <w:numId w:val="7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Pupils individually move to </w:t>
            </w:r>
            <w:r w:rsidR="0047516A">
              <w:rPr>
                <w:bCs/>
                <w:sz w:val="24"/>
                <w:szCs w:val="24"/>
                <w:lang w:val="en-US"/>
              </w:rPr>
              <w:t>observe</w:t>
            </w:r>
            <w:r>
              <w:rPr>
                <w:bCs/>
                <w:sz w:val="24"/>
                <w:szCs w:val="24"/>
                <w:lang w:val="en-US"/>
              </w:rPr>
              <w:t xml:space="preserve"> the results of the discussion about writing scientific names and dichotomous keys or the results of the work of friends with a signal from the teacher.</w:t>
            </w:r>
          </w:p>
        </w:tc>
      </w:tr>
      <w:tr w:rsidR="00A664DC" w:rsidRPr="001D37F0" w14:paraId="7C99F0A6" w14:textId="77777777" w:rsidTr="00EC2735">
        <w:trPr>
          <w:trHeight w:val="627"/>
        </w:trPr>
        <w:tc>
          <w:tcPr>
            <w:tcW w:w="9659" w:type="dxa"/>
            <w:gridSpan w:val="4"/>
          </w:tcPr>
          <w:p w14:paraId="1E53025C" w14:textId="77777777" w:rsidR="00A664DC" w:rsidRDefault="00A664DC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718E5684" w14:textId="1681377F" w:rsidR="00A664DC" w:rsidRPr="001D37F0" w:rsidRDefault="00A664DC" w:rsidP="00EC2735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Pupils answer questions </w:t>
            </w:r>
            <w:r w:rsidR="00AD4B9E">
              <w:rPr>
                <w:sz w:val="24"/>
                <w:szCs w:val="24"/>
                <w:lang w:val="en-US"/>
              </w:rPr>
              <w:t xml:space="preserve">4 and </w:t>
            </w:r>
            <w:r w:rsidRPr="00F55D34">
              <w:rPr>
                <w:sz w:val="24"/>
                <w:szCs w:val="24"/>
                <w:lang w:val="en-US"/>
              </w:rPr>
              <w:t xml:space="preserve">5 in the </w:t>
            </w:r>
            <w:r w:rsidR="00463120">
              <w:rPr>
                <w:sz w:val="24"/>
                <w:szCs w:val="24"/>
                <w:lang w:val="en-US"/>
              </w:rPr>
              <w:t>Excel</w:t>
            </w:r>
            <w:r w:rsidR="001C6F54">
              <w:rPr>
                <w:sz w:val="24"/>
                <w:szCs w:val="24"/>
                <w:lang w:val="en-US"/>
              </w:rPr>
              <w:t xml:space="preserve"> PBD Biologi Form 5 book </w:t>
            </w:r>
            <w:r w:rsidRPr="00F55D34">
              <w:rPr>
                <w:sz w:val="24"/>
                <w:szCs w:val="24"/>
                <w:lang w:val="en-US"/>
              </w:rPr>
              <w:t xml:space="preserve">pages </w:t>
            </w:r>
            <w:r w:rsidR="00463120">
              <w:rPr>
                <w:sz w:val="24"/>
                <w:szCs w:val="24"/>
                <w:lang w:val="en-US"/>
              </w:rPr>
              <w:t>110</w:t>
            </w:r>
            <w:r w:rsidRPr="00F55D34">
              <w:rPr>
                <w:sz w:val="24"/>
                <w:szCs w:val="24"/>
                <w:lang w:val="en-US"/>
              </w:rPr>
              <w:t xml:space="preserve"> and </w:t>
            </w:r>
            <w:r w:rsidR="00463120">
              <w:rPr>
                <w:sz w:val="24"/>
                <w:szCs w:val="24"/>
                <w:lang w:val="en-US"/>
              </w:rPr>
              <w:t>111</w:t>
            </w:r>
            <w:r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A664DC" w:rsidRPr="001D37F0" w14:paraId="203633BD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38B20352" w14:textId="77777777" w:rsidR="00A664DC" w:rsidRPr="001D37F0" w:rsidRDefault="00A664DC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A664DC" w:rsidRPr="001D37F0" w14:paraId="5A5886B0" w14:textId="77777777" w:rsidTr="00EC2735">
        <w:trPr>
          <w:trHeight w:val="3152"/>
        </w:trPr>
        <w:tc>
          <w:tcPr>
            <w:tcW w:w="9659" w:type="dxa"/>
            <w:gridSpan w:val="4"/>
          </w:tcPr>
          <w:p w14:paraId="5A6B900F" w14:textId="21D01B92" w:rsidR="00A664DC" w:rsidRPr="001D37F0" w:rsidRDefault="00A664DC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8C6F25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achieve the set learning objectives.</w:t>
            </w:r>
          </w:p>
          <w:p w14:paraId="6B826457" w14:textId="70EDAEBD" w:rsidR="00A664DC" w:rsidRPr="001D37F0" w:rsidRDefault="00A664DC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8C6F25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complete the exercises given.</w:t>
            </w:r>
          </w:p>
          <w:p w14:paraId="04505618" w14:textId="108A6262" w:rsidR="00A664DC" w:rsidRPr="001D37F0" w:rsidRDefault="00A664DC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8C6F25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need further training and teacher guidance.</w:t>
            </w:r>
          </w:p>
          <w:p w14:paraId="19038D32" w14:textId="77777777" w:rsidR="00A664DC" w:rsidRPr="001D37F0" w:rsidRDefault="00A664DC" w:rsidP="00EC2735">
            <w:pPr>
              <w:rPr>
                <w:sz w:val="24"/>
                <w:szCs w:val="24"/>
                <w:lang w:val="en-US"/>
              </w:rPr>
            </w:pPr>
          </w:p>
          <w:p w14:paraId="384C6CAA" w14:textId="77777777" w:rsidR="00A664DC" w:rsidRDefault="00A664DC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66F183C2" w14:textId="77777777" w:rsidR="00A664DC" w:rsidRPr="001D37F0" w:rsidRDefault="00A664DC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2D2D746E" w14:textId="77777777" w:rsidR="00A664DC" w:rsidRDefault="00A664DC"/>
    <w:p w14:paraId="5A929806" w14:textId="77777777" w:rsidR="00D0088A" w:rsidRDefault="00D0088A"/>
    <w:p w14:paraId="388D2D1C" w14:textId="77777777" w:rsidR="00D0088A" w:rsidRDefault="00D0088A"/>
    <w:p w14:paraId="2C123606" w14:textId="77777777" w:rsidR="00D0088A" w:rsidRDefault="00D0088A"/>
    <w:p w14:paraId="4B21EC41" w14:textId="77777777" w:rsidR="00D0088A" w:rsidRDefault="00D0088A"/>
    <w:p w14:paraId="688D26F8" w14:textId="77777777" w:rsidR="00D0088A" w:rsidRDefault="00D0088A"/>
    <w:tbl>
      <w:tblPr>
        <w:tblStyle w:val="TableGrid"/>
        <w:tblW w:w="9659" w:type="dxa"/>
        <w:tblLayout w:type="fixed"/>
        <w:tblLook w:val="04A0" w:firstRow="1" w:lastRow="0" w:firstColumn="1" w:lastColumn="0" w:noHBand="0" w:noVBand="1"/>
      </w:tblPr>
      <w:tblGrid>
        <w:gridCol w:w="1304"/>
        <w:gridCol w:w="1915"/>
        <w:gridCol w:w="1610"/>
        <w:gridCol w:w="1433"/>
        <w:gridCol w:w="177"/>
        <w:gridCol w:w="1127"/>
        <w:gridCol w:w="2093"/>
      </w:tblGrid>
      <w:tr w:rsidR="00D0088A" w:rsidRPr="001D37F0" w14:paraId="59DAD630" w14:textId="77777777" w:rsidTr="00EC2735">
        <w:trPr>
          <w:trHeight w:val="397"/>
        </w:trPr>
        <w:tc>
          <w:tcPr>
            <w:tcW w:w="9659" w:type="dxa"/>
            <w:gridSpan w:val="7"/>
            <w:shd w:val="clear" w:color="auto" w:fill="FFF2CC" w:themeFill="accent4" w:themeFillTint="33"/>
            <w:vAlign w:val="center"/>
          </w:tcPr>
          <w:p w14:paraId="4DDE07B7" w14:textId="77777777" w:rsidR="00D0088A" w:rsidRPr="001D37F0" w:rsidRDefault="00D0088A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DAILY LESSON PLAN</w:t>
            </w:r>
          </w:p>
        </w:tc>
      </w:tr>
      <w:tr w:rsidR="00D0088A" w:rsidRPr="001D37F0" w14:paraId="385AF2D7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3B57E00E" w14:textId="77777777" w:rsidR="00D0088A" w:rsidRPr="001D37F0" w:rsidRDefault="00D0088A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gridSpan w:val="3"/>
            <w:vAlign w:val="center"/>
          </w:tcPr>
          <w:p w14:paraId="353B5327" w14:textId="77777777" w:rsidR="00D0088A" w:rsidRPr="001D37F0" w:rsidRDefault="00D0088A" w:rsidP="00EC2735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gridSpan w:val="2"/>
            <w:vAlign w:val="center"/>
          </w:tcPr>
          <w:p w14:paraId="3FF1BF62" w14:textId="77777777" w:rsidR="00D0088A" w:rsidRPr="001D37F0" w:rsidRDefault="00D0088A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3" w:type="dxa"/>
            <w:vAlign w:val="center"/>
          </w:tcPr>
          <w:p w14:paraId="3847DFA1" w14:textId="77777777" w:rsidR="00D0088A" w:rsidRPr="001D37F0" w:rsidRDefault="00D0088A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D0088A" w:rsidRPr="001D37F0" w14:paraId="46CD94F2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1422E34C" w14:textId="77777777" w:rsidR="00D0088A" w:rsidRPr="001D37F0" w:rsidRDefault="00D0088A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gridSpan w:val="3"/>
            <w:vAlign w:val="center"/>
          </w:tcPr>
          <w:p w14:paraId="19768F23" w14:textId="77777777" w:rsidR="00D0088A" w:rsidRPr="001D37F0" w:rsidRDefault="00D0088A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cosystem and Environmental Sustainability</w:t>
            </w:r>
          </w:p>
        </w:tc>
        <w:tc>
          <w:tcPr>
            <w:tcW w:w="1304" w:type="dxa"/>
            <w:gridSpan w:val="2"/>
            <w:vAlign w:val="center"/>
          </w:tcPr>
          <w:p w14:paraId="745DF1DA" w14:textId="77777777" w:rsidR="00D0088A" w:rsidRPr="001D37F0" w:rsidRDefault="00D0088A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3" w:type="dxa"/>
            <w:vAlign w:val="center"/>
          </w:tcPr>
          <w:p w14:paraId="5314249E" w14:textId="77777777" w:rsidR="00D0088A" w:rsidRPr="001D37F0" w:rsidRDefault="00D0088A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D0088A" w:rsidRPr="001D37F0" w14:paraId="269D8457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57D7CFB2" w14:textId="77777777" w:rsidR="00D0088A" w:rsidRPr="001D37F0" w:rsidRDefault="00D0088A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gridSpan w:val="3"/>
            <w:vAlign w:val="center"/>
          </w:tcPr>
          <w:p w14:paraId="0D47B9F5" w14:textId="77777777" w:rsidR="00D0088A" w:rsidRPr="001D37F0" w:rsidRDefault="00D0088A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8.0 Biodiversity</w:t>
            </w:r>
          </w:p>
        </w:tc>
        <w:tc>
          <w:tcPr>
            <w:tcW w:w="1304" w:type="dxa"/>
            <w:gridSpan w:val="2"/>
            <w:vAlign w:val="center"/>
          </w:tcPr>
          <w:p w14:paraId="13B59AC3" w14:textId="77777777" w:rsidR="00D0088A" w:rsidRPr="001D37F0" w:rsidRDefault="00D0088A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3" w:type="dxa"/>
            <w:vAlign w:val="center"/>
          </w:tcPr>
          <w:p w14:paraId="38FEEB81" w14:textId="77777777" w:rsidR="00D0088A" w:rsidRPr="001D37F0" w:rsidRDefault="00D0088A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D0088A" w:rsidRPr="001D37F0" w14:paraId="7BB1A956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03EAB43B" w14:textId="77777777" w:rsidR="00D0088A" w:rsidRPr="001D37F0" w:rsidRDefault="00D0088A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gridSpan w:val="3"/>
            <w:vAlign w:val="center"/>
          </w:tcPr>
          <w:p w14:paraId="5E10FEDE" w14:textId="2DBEE2C1" w:rsidR="00D0088A" w:rsidRPr="001D37F0" w:rsidRDefault="005014D1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Biodiversity</w:t>
            </w:r>
          </w:p>
        </w:tc>
        <w:tc>
          <w:tcPr>
            <w:tcW w:w="1304" w:type="dxa"/>
            <w:gridSpan w:val="2"/>
            <w:vAlign w:val="center"/>
          </w:tcPr>
          <w:p w14:paraId="4D0E76C5" w14:textId="77777777" w:rsidR="00D0088A" w:rsidRPr="001D37F0" w:rsidRDefault="00D0088A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3" w:type="dxa"/>
            <w:vAlign w:val="center"/>
          </w:tcPr>
          <w:p w14:paraId="3EEF4187" w14:textId="77777777" w:rsidR="00D0088A" w:rsidRPr="001D37F0" w:rsidRDefault="00D0088A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D0088A" w:rsidRPr="001D37F0" w14:paraId="2AEFE9C9" w14:textId="77777777" w:rsidTr="00EC2735">
        <w:trPr>
          <w:trHeight w:val="397"/>
        </w:trPr>
        <w:tc>
          <w:tcPr>
            <w:tcW w:w="9659" w:type="dxa"/>
            <w:gridSpan w:val="7"/>
            <w:shd w:val="clear" w:color="auto" w:fill="FFF2CC" w:themeFill="accent4" w:themeFillTint="33"/>
            <w:vAlign w:val="center"/>
          </w:tcPr>
          <w:p w14:paraId="69BA4B84" w14:textId="77777777" w:rsidR="00D0088A" w:rsidRPr="001D37F0" w:rsidRDefault="00D0088A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D0088A" w:rsidRPr="001D37F0" w14:paraId="6B91CFE5" w14:textId="77777777" w:rsidTr="00EC2735">
        <w:trPr>
          <w:trHeight w:val="64"/>
        </w:trPr>
        <w:tc>
          <w:tcPr>
            <w:tcW w:w="9659" w:type="dxa"/>
            <w:gridSpan w:val="7"/>
          </w:tcPr>
          <w:p w14:paraId="50E88DE6" w14:textId="4859E996" w:rsidR="00D0088A" w:rsidRDefault="00D0088A" w:rsidP="00EC2735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At the end of PdPc, </w:t>
            </w:r>
            <w:r w:rsidR="008C6F25">
              <w:rPr>
                <w:rFonts w:cstheme="minorHAnsi"/>
                <w:sz w:val="24"/>
                <w:szCs w:val="24"/>
                <w:lang w:val="en-US"/>
              </w:rPr>
              <w:t>pupils</w:t>
            </w: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 can:</w:t>
            </w:r>
          </w:p>
          <w:p w14:paraId="28D8D17D" w14:textId="292546A4" w:rsidR="005014D1" w:rsidRDefault="00621C27" w:rsidP="00621C27">
            <w:pPr>
              <w:pStyle w:val="ListParagraph"/>
              <w:numPr>
                <w:ilvl w:val="0"/>
                <w:numId w:val="13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Describe a phylogen</w:t>
            </w:r>
            <w:r w:rsidR="006C5343">
              <w:rPr>
                <w:rFonts w:cstheme="minorHAnsi"/>
                <w:sz w:val="24"/>
                <w:szCs w:val="24"/>
                <w:lang w:val="en-US"/>
              </w:rPr>
              <w:t>etic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 tree.</w:t>
            </w:r>
          </w:p>
          <w:p w14:paraId="04988E25" w14:textId="3C2FE9AC" w:rsidR="00621C27" w:rsidRPr="00621C27" w:rsidRDefault="00621C27" w:rsidP="00621C27">
            <w:pPr>
              <w:pStyle w:val="ListParagraph"/>
              <w:numPr>
                <w:ilvl w:val="0"/>
                <w:numId w:val="13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tate the four importance of biodiversity to the environment and humans.</w:t>
            </w:r>
          </w:p>
        </w:tc>
      </w:tr>
      <w:tr w:rsidR="00D0088A" w:rsidRPr="001D37F0" w14:paraId="0B6D81CA" w14:textId="77777777" w:rsidTr="00EC2735">
        <w:trPr>
          <w:trHeight w:val="397"/>
        </w:trPr>
        <w:tc>
          <w:tcPr>
            <w:tcW w:w="9659" w:type="dxa"/>
            <w:gridSpan w:val="7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53E175B5" w14:textId="77777777" w:rsidR="00D0088A" w:rsidRPr="00EF6138" w:rsidRDefault="00D0088A" w:rsidP="00EC2735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EF6138">
              <w:rPr>
                <w:rFonts w:cstheme="minorHAnsi"/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D0088A" w:rsidRPr="001D37F0" w14:paraId="5C59674B" w14:textId="77777777" w:rsidTr="00EC2735">
        <w:trPr>
          <w:trHeight w:val="735"/>
        </w:trPr>
        <w:tc>
          <w:tcPr>
            <w:tcW w:w="9659" w:type="dxa"/>
            <w:gridSpan w:val="7"/>
          </w:tcPr>
          <w:p w14:paraId="0318DE7B" w14:textId="77777777" w:rsidR="00D0088A" w:rsidRDefault="00D0088A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16DCE80B" w14:textId="5F3E1294" w:rsidR="00D0088A" w:rsidRDefault="00D0088A" w:rsidP="006A01A6">
            <w:pPr>
              <w:pStyle w:val="ListParagraph"/>
              <w:numPr>
                <w:ilvl w:val="0"/>
                <w:numId w:val="1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The teacher shows an example of a phylogen</w:t>
            </w:r>
            <w:r w:rsidR="006C5343">
              <w:rPr>
                <w:bCs/>
                <w:sz w:val="24"/>
                <w:szCs w:val="24"/>
                <w:lang w:val="en-US"/>
              </w:rPr>
              <w:t>etic</w:t>
            </w:r>
            <w:r>
              <w:rPr>
                <w:bCs/>
                <w:sz w:val="24"/>
                <w:szCs w:val="24"/>
                <w:lang w:val="en-US"/>
              </w:rPr>
              <w:t xml:space="preserve"> tree for land plants in the textbook page 154 and explains the example to the </w:t>
            </w:r>
            <w:r w:rsidR="008C6F25">
              <w:rPr>
                <w:bCs/>
                <w:sz w:val="24"/>
                <w:szCs w:val="24"/>
                <w:lang w:val="en-US"/>
              </w:rPr>
              <w:t>pupils</w:t>
            </w:r>
            <w:r>
              <w:rPr>
                <w:bCs/>
                <w:sz w:val="24"/>
                <w:szCs w:val="24"/>
                <w:lang w:val="en-US"/>
              </w:rPr>
              <w:t>.</w:t>
            </w:r>
          </w:p>
          <w:p w14:paraId="3F02673C" w14:textId="3CDF50D7" w:rsidR="006A01A6" w:rsidRDefault="008C6F25" w:rsidP="006A01A6">
            <w:pPr>
              <w:pStyle w:val="ListParagraph"/>
              <w:numPr>
                <w:ilvl w:val="0"/>
                <w:numId w:val="1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6A01A6">
              <w:rPr>
                <w:bCs/>
                <w:sz w:val="24"/>
                <w:szCs w:val="24"/>
                <w:lang w:val="en-US"/>
              </w:rPr>
              <w:t xml:space="preserve"> pay attention to the teacher's explanation in class.</w:t>
            </w:r>
          </w:p>
          <w:p w14:paraId="7EFD7409" w14:textId="165E721F" w:rsidR="006A01A6" w:rsidRPr="00AC3FA4" w:rsidRDefault="006A01A6" w:rsidP="006A01A6">
            <w:pPr>
              <w:pStyle w:val="ListParagraph"/>
              <w:numPr>
                <w:ilvl w:val="0"/>
                <w:numId w:val="1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Teachers and </w:t>
            </w:r>
            <w:r w:rsidR="008C6F25">
              <w:rPr>
                <w:bCs/>
                <w:sz w:val="24"/>
                <w:szCs w:val="24"/>
                <w:lang w:val="en-US"/>
              </w:rPr>
              <w:t>pupils</w:t>
            </w:r>
            <w:r>
              <w:rPr>
                <w:bCs/>
                <w:sz w:val="24"/>
                <w:szCs w:val="24"/>
                <w:lang w:val="en-US"/>
              </w:rPr>
              <w:t xml:space="preserve"> answer questions to test the level of </w:t>
            </w:r>
            <w:r w:rsidR="008C6F25">
              <w:rPr>
                <w:bCs/>
                <w:sz w:val="24"/>
                <w:szCs w:val="24"/>
                <w:lang w:val="en-US"/>
              </w:rPr>
              <w:t>pupils</w:t>
            </w:r>
            <w:r>
              <w:rPr>
                <w:bCs/>
                <w:sz w:val="24"/>
                <w:szCs w:val="24"/>
                <w:lang w:val="en-US"/>
              </w:rPr>
              <w:t>' knowledge about the importance of biodiversity to the environment and humans.</w:t>
            </w:r>
          </w:p>
        </w:tc>
      </w:tr>
      <w:tr w:rsidR="00D0088A" w:rsidRPr="001D37F0" w14:paraId="428848DE" w14:textId="77777777" w:rsidTr="00EC2735">
        <w:trPr>
          <w:trHeight w:val="930"/>
        </w:trPr>
        <w:tc>
          <w:tcPr>
            <w:tcW w:w="9659" w:type="dxa"/>
            <w:gridSpan w:val="7"/>
          </w:tcPr>
          <w:p w14:paraId="6CDC82FB" w14:textId="77777777" w:rsidR="00D0088A" w:rsidRDefault="00D0088A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ctivities:</w:t>
            </w:r>
          </w:p>
          <w:p w14:paraId="5C596D15" w14:textId="5F4736C2" w:rsidR="00621C27" w:rsidRDefault="008C6F25" w:rsidP="00621C27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D0088A">
              <w:rPr>
                <w:bCs/>
                <w:sz w:val="24"/>
                <w:szCs w:val="24"/>
                <w:lang w:val="en-US"/>
              </w:rPr>
              <w:t xml:space="preserve"> are divided into several groups. </w:t>
            </w:r>
            <w:r w:rsidR="00621C27" w:rsidRPr="006C5343">
              <w:rPr>
                <w:bCs/>
                <w:sz w:val="24"/>
                <w:szCs w:val="24"/>
                <w:lang w:val="en-US"/>
              </w:rPr>
              <w:t>Team Stand-N-Share</w:t>
            </w:r>
            <w:r w:rsidR="00621C27">
              <w:rPr>
                <w:bCs/>
                <w:i/>
                <w:iCs/>
                <w:sz w:val="24"/>
                <w:szCs w:val="24"/>
                <w:lang w:val="en-US"/>
              </w:rPr>
              <w:t xml:space="preserve"> </w:t>
            </w:r>
            <w:r w:rsidR="00D0088A">
              <w:rPr>
                <w:bCs/>
                <w:sz w:val="24"/>
                <w:szCs w:val="24"/>
                <w:lang w:val="en-US"/>
              </w:rPr>
              <w:t xml:space="preserve">activities </w:t>
            </w:r>
            <w:r w:rsidR="00621C27">
              <w:rPr>
                <w:bCs/>
                <w:sz w:val="24"/>
                <w:szCs w:val="24"/>
                <w:lang w:val="en-US"/>
              </w:rPr>
              <w:t>are conducted (PAK21).</w:t>
            </w:r>
          </w:p>
          <w:p w14:paraId="5C2F48F1" w14:textId="5ECF8F56" w:rsidR="00621C27" w:rsidRDefault="00621C27" w:rsidP="00621C27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All </w:t>
            </w:r>
            <w:r w:rsidR="008C6F25">
              <w:rPr>
                <w:bCs/>
                <w:sz w:val="24"/>
                <w:szCs w:val="24"/>
                <w:lang w:val="en-US"/>
              </w:rPr>
              <w:t>pupils</w:t>
            </w:r>
            <w:r>
              <w:rPr>
                <w:bCs/>
                <w:sz w:val="24"/>
                <w:szCs w:val="24"/>
                <w:lang w:val="en-US"/>
              </w:rPr>
              <w:t xml:space="preserve"> stand in their respective groups.</w:t>
            </w:r>
          </w:p>
          <w:p w14:paraId="091A71D2" w14:textId="5BE22ECD" w:rsidR="00621C27" w:rsidRDefault="00621C27" w:rsidP="00621C27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Each group is given a phylogen</w:t>
            </w:r>
            <w:r w:rsidR="006C5343">
              <w:rPr>
                <w:bCs/>
                <w:sz w:val="24"/>
                <w:szCs w:val="24"/>
                <w:lang w:val="en-US"/>
              </w:rPr>
              <w:t>etic</w:t>
            </w:r>
            <w:r>
              <w:rPr>
                <w:bCs/>
                <w:sz w:val="24"/>
                <w:szCs w:val="24"/>
                <w:lang w:val="en-US"/>
              </w:rPr>
              <w:t xml:space="preserve"> tree question and each group representative gives an answer in front of the class. Another group is given the title </w:t>
            </w:r>
            <w:r w:rsidR="006C5343">
              <w:rPr>
                <w:bCs/>
                <w:sz w:val="24"/>
                <w:szCs w:val="24"/>
                <w:lang w:val="en-US"/>
              </w:rPr>
              <w:t>about the importance of</w:t>
            </w:r>
            <w:r>
              <w:rPr>
                <w:bCs/>
                <w:sz w:val="24"/>
                <w:szCs w:val="24"/>
                <w:lang w:val="en-US"/>
              </w:rPr>
              <w:t xml:space="preserve"> biodiversity</w:t>
            </w:r>
            <w:r w:rsidR="006C5343">
              <w:rPr>
                <w:bCs/>
                <w:sz w:val="24"/>
                <w:szCs w:val="24"/>
                <w:lang w:val="en-US"/>
              </w:rPr>
              <w:t>.</w:t>
            </w:r>
          </w:p>
          <w:p w14:paraId="23D87835" w14:textId="0636801B" w:rsidR="00621C27" w:rsidRPr="00621C27" w:rsidRDefault="00621C27" w:rsidP="00621C27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Groups can only sit if they agree and share answers or opinions with other groups.</w:t>
            </w:r>
          </w:p>
        </w:tc>
      </w:tr>
      <w:tr w:rsidR="00D0088A" w:rsidRPr="001D37F0" w14:paraId="7AB44419" w14:textId="77777777" w:rsidTr="00EC2735">
        <w:trPr>
          <w:trHeight w:val="627"/>
        </w:trPr>
        <w:tc>
          <w:tcPr>
            <w:tcW w:w="9659" w:type="dxa"/>
            <w:gridSpan w:val="7"/>
          </w:tcPr>
          <w:p w14:paraId="01604EA9" w14:textId="77777777" w:rsidR="00D0088A" w:rsidRDefault="00D0088A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66B64CFC" w14:textId="61E585FD" w:rsidR="00D0088A" w:rsidRPr="001D37F0" w:rsidRDefault="00D0088A" w:rsidP="00EC2735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>Pupils answer questions 3</w:t>
            </w:r>
            <w:r w:rsidR="00AD4B9E">
              <w:rPr>
                <w:sz w:val="24"/>
                <w:szCs w:val="24"/>
                <w:lang w:val="en-US"/>
              </w:rPr>
              <w:t xml:space="preserve"> and 4</w:t>
            </w:r>
            <w:r w:rsidRPr="00F55D34">
              <w:rPr>
                <w:sz w:val="24"/>
                <w:szCs w:val="24"/>
                <w:lang w:val="en-US"/>
              </w:rPr>
              <w:t xml:space="preserve"> in the </w:t>
            </w:r>
            <w:r w:rsidR="00F346B0">
              <w:rPr>
                <w:sz w:val="24"/>
                <w:szCs w:val="24"/>
                <w:lang w:val="en-US"/>
              </w:rPr>
              <w:t>Excel</w:t>
            </w:r>
            <w:r w:rsidR="00876EDE">
              <w:rPr>
                <w:sz w:val="24"/>
                <w:szCs w:val="24"/>
                <w:lang w:val="en-US"/>
              </w:rPr>
              <w:t xml:space="preserve"> PBD Biologi Form 5 book </w:t>
            </w:r>
            <w:r w:rsidRPr="00F55D34">
              <w:rPr>
                <w:sz w:val="24"/>
                <w:szCs w:val="24"/>
                <w:lang w:val="en-US"/>
              </w:rPr>
              <w:t xml:space="preserve">pages </w:t>
            </w:r>
            <w:r w:rsidR="00F346B0">
              <w:rPr>
                <w:sz w:val="24"/>
                <w:szCs w:val="24"/>
                <w:lang w:val="en-US"/>
              </w:rPr>
              <w:t>112-113</w:t>
            </w:r>
            <w:r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D0088A" w:rsidRPr="001D37F0" w14:paraId="169DA556" w14:textId="77777777" w:rsidTr="00EC2735">
        <w:trPr>
          <w:trHeight w:val="397"/>
        </w:trPr>
        <w:tc>
          <w:tcPr>
            <w:tcW w:w="9659" w:type="dxa"/>
            <w:gridSpan w:val="7"/>
            <w:shd w:val="clear" w:color="auto" w:fill="FFF2CC" w:themeFill="accent4" w:themeFillTint="33"/>
            <w:vAlign w:val="center"/>
          </w:tcPr>
          <w:p w14:paraId="70A5759B" w14:textId="77777777" w:rsidR="00D0088A" w:rsidRPr="001D37F0" w:rsidRDefault="00D0088A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D0088A" w:rsidRPr="001D37F0" w14:paraId="527F1B45" w14:textId="77777777" w:rsidTr="00EC2735">
        <w:trPr>
          <w:trHeight w:val="3152"/>
        </w:trPr>
        <w:tc>
          <w:tcPr>
            <w:tcW w:w="9659" w:type="dxa"/>
            <w:gridSpan w:val="7"/>
          </w:tcPr>
          <w:p w14:paraId="38DC889E" w14:textId="2721035A" w:rsidR="00D0088A" w:rsidRPr="001D37F0" w:rsidRDefault="00D0088A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8C6F25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achieve the set learning objectives.</w:t>
            </w:r>
          </w:p>
          <w:p w14:paraId="7F71EDF6" w14:textId="2C912C62" w:rsidR="00D0088A" w:rsidRPr="001D37F0" w:rsidRDefault="00D0088A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8C6F25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complete the exercises given.</w:t>
            </w:r>
          </w:p>
          <w:p w14:paraId="50C2EB08" w14:textId="04D30C71" w:rsidR="00D0088A" w:rsidRPr="001D37F0" w:rsidRDefault="00D0088A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8C6F25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need further training and teacher guidance.</w:t>
            </w:r>
          </w:p>
          <w:p w14:paraId="60BF64B3" w14:textId="77777777" w:rsidR="00D0088A" w:rsidRPr="001D37F0" w:rsidRDefault="00D0088A" w:rsidP="00EC2735">
            <w:pPr>
              <w:rPr>
                <w:sz w:val="24"/>
                <w:szCs w:val="24"/>
                <w:lang w:val="en-US"/>
              </w:rPr>
            </w:pPr>
          </w:p>
          <w:p w14:paraId="29871C38" w14:textId="77777777" w:rsidR="00D0088A" w:rsidRDefault="00D0088A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3F52471E" w14:textId="77777777" w:rsidR="00D0088A" w:rsidRPr="001D37F0" w:rsidRDefault="00D0088A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  <w:tr w:rsidR="006A01A6" w:rsidRPr="001D37F0" w14:paraId="49932AEE" w14:textId="77777777" w:rsidTr="00EC2735">
        <w:trPr>
          <w:trHeight w:val="397"/>
        </w:trPr>
        <w:tc>
          <w:tcPr>
            <w:tcW w:w="9659" w:type="dxa"/>
            <w:gridSpan w:val="7"/>
            <w:shd w:val="clear" w:color="auto" w:fill="FFF2CC" w:themeFill="accent4" w:themeFillTint="33"/>
            <w:vAlign w:val="center"/>
          </w:tcPr>
          <w:p w14:paraId="526A0D75" w14:textId="77777777" w:rsidR="006A01A6" w:rsidRPr="001D37F0" w:rsidRDefault="006A01A6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DAILY LESSON PLAN</w:t>
            </w:r>
          </w:p>
        </w:tc>
      </w:tr>
      <w:tr w:rsidR="006A01A6" w:rsidRPr="001D37F0" w14:paraId="43874203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2DE2B5BE" w14:textId="77777777" w:rsidR="006A01A6" w:rsidRPr="001D37F0" w:rsidRDefault="006A01A6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gridSpan w:val="3"/>
            <w:vAlign w:val="center"/>
          </w:tcPr>
          <w:p w14:paraId="6D630639" w14:textId="77777777" w:rsidR="006A01A6" w:rsidRPr="001D37F0" w:rsidRDefault="006A01A6" w:rsidP="00EC2735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gridSpan w:val="2"/>
            <w:vAlign w:val="center"/>
          </w:tcPr>
          <w:p w14:paraId="0AF2AE7F" w14:textId="77777777" w:rsidR="006A01A6" w:rsidRPr="001D37F0" w:rsidRDefault="006A01A6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3" w:type="dxa"/>
            <w:vAlign w:val="center"/>
          </w:tcPr>
          <w:p w14:paraId="1B1D064C" w14:textId="77777777" w:rsidR="006A01A6" w:rsidRPr="001D37F0" w:rsidRDefault="006A01A6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6A01A6" w:rsidRPr="001D37F0" w14:paraId="2AE65B36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36FC53F8" w14:textId="77777777" w:rsidR="006A01A6" w:rsidRPr="001D37F0" w:rsidRDefault="006A01A6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gridSpan w:val="3"/>
            <w:vAlign w:val="center"/>
          </w:tcPr>
          <w:p w14:paraId="092E13A2" w14:textId="77777777" w:rsidR="006A01A6" w:rsidRPr="001D37F0" w:rsidRDefault="006A01A6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cosystem and Environmental Sustainability</w:t>
            </w:r>
          </w:p>
        </w:tc>
        <w:tc>
          <w:tcPr>
            <w:tcW w:w="1304" w:type="dxa"/>
            <w:gridSpan w:val="2"/>
            <w:vAlign w:val="center"/>
          </w:tcPr>
          <w:p w14:paraId="47B3ECB7" w14:textId="77777777" w:rsidR="006A01A6" w:rsidRPr="001D37F0" w:rsidRDefault="006A01A6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3" w:type="dxa"/>
            <w:vAlign w:val="center"/>
          </w:tcPr>
          <w:p w14:paraId="5C8D1187" w14:textId="77777777" w:rsidR="006A01A6" w:rsidRPr="001D37F0" w:rsidRDefault="006A01A6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6A01A6" w:rsidRPr="001D37F0" w14:paraId="6D89419B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6245E10F" w14:textId="77777777" w:rsidR="006A01A6" w:rsidRPr="001D37F0" w:rsidRDefault="006A01A6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gridSpan w:val="3"/>
            <w:vAlign w:val="center"/>
          </w:tcPr>
          <w:p w14:paraId="2DD7F05D" w14:textId="77777777" w:rsidR="006A01A6" w:rsidRPr="001D37F0" w:rsidRDefault="006A01A6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8.0 Biodiversity</w:t>
            </w:r>
          </w:p>
        </w:tc>
        <w:tc>
          <w:tcPr>
            <w:tcW w:w="1304" w:type="dxa"/>
            <w:gridSpan w:val="2"/>
            <w:vAlign w:val="center"/>
          </w:tcPr>
          <w:p w14:paraId="502CF98C" w14:textId="77777777" w:rsidR="006A01A6" w:rsidRPr="001D37F0" w:rsidRDefault="006A01A6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3" w:type="dxa"/>
            <w:vAlign w:val="center"/>
          </w:tcPr>
          <w:p w14:paraId="686E60ED" w14:textId="77777777" w:rsidR="006A01A6" w:rsidRPr="001D37F0" w:rsidRDefault="006A01A6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6A01A6" w:rsidRPr="001D37F0" w14:paraId="76E5AACF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45A6CB86" w14:textId="77777777" w:rsidR="006A01A6" w:rsidRPr="001D37F0" w:rsidRDefault="006A01A6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gridSpan w:val="3"/>
            <w:vAlign w:val="center"/>
          </w:tcPr>
          <w:p w14:paraId="2ADAA308" w14:textId="4F8A9A0F" w:rsidR="006A01A6" w:rsidRPr="001D37F0" w:rsidRDefault="006A01A6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icroorganisms and Viruses</w:t>
            </w:r>
          </w:p>
        </w:tc>
        <w:tc>
          <w:tcPr>
            <w:tcW w:w="1304" w:type="dxa"/>
            <w:gridSpan w:val="2"/>
            <w:vAlign w:val="center"/>
          </w:tcPr>
          <w:p w14:paraId="20AD2B19" w14:textId="77777777" w:rsidR="006A01A6" w:rsidRPr="001D37F0" w:rsidRDefault="006A01A6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3" w:type="dxa"/>
            <w:vAlign w:val="center"/>
          </w:tcPr>
          <w:p w14:paraId="2E5B129C" w14:textId="77777777" w:rsidR="006A01A6" w:rsidRPr="001D37F0" w:rsidRDefault="006A01A6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6A01A6" w:rsidRPr="001D37F0" w14:paraId="3EB5AE4F" w14:textId="77777777" w:rsidTr="00EC2735">
        <w:trPr>
          <w:trHeight w:val="397"/>
        </w:trPr>
        <w:tc>
          <w:tcPr>
            <w:tcW w:w="9659" w:type="dxa"/>
            <w:gridSpan w:val="7"/>
            <w:shd w:val="clear" w:color="auto" w:fill="FFF2CC" w:themeFill="accent4" w:themeFillTint="33"/>
            <w:vAlign w:val="center"/>
          </w:tcPr>
          <w:p w14:paraId="63D6B39E" w14:textId="77777777" w:rsidR="006A01A6" w:rsidRPr="001D37F0" w:rsidRDefault="006A01A6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6A01A6" w:rsidRPr="001D37F0" w14:paraId="11D00B6F" w14:textId="77777777" w:rsidTr="006A01A6">
        <w:trPr>
          <w:trHeight w:val="64"/>
        </w:trPr>
        <w:tc>
          <w:tcPr>
            <w:tcW w:w="9659" w:type="dxa"/>
            <w:gridSpan w:val="7"/>
            <w:tcBorders>
              <w:bottom w:val="nil"/>
            </w:tcBorders>
          </w:tcPr>
          <w:p w14:paraId="5AECD47B" w14:textId="671CE2C0" w:rsidR="006A01A6" w:rsidRDefault="006A01A6" w:rsidP="00EC2735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At the end of PdPc, </w:t>
            </w:r>
            <w:r w:rsidR="008C6F25">
              <w:rPr>
                <w:rFonts w:cstheme="minorHAnsi"/>
                <w:sz w:val="24"/>
                <w:szCs w:val="24"/>
                <w:lang w:val="en-US"/>
              </w:rPr>
              <w:t>pupils</w:t>
            </w: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 can:</w:t>
            </w:r>
          </w:p>
          <w:p w14:paraId="02B5C194" w14:textId="308A5D13" w:rsidR="006A01A6" w:rsidRPr="00621C27" w:rsidRDefault="006A01A6" w:rsidP="006A01A6">
            <w:pPr>
              <w:pStyle w:val="ListParagraph"/>
              <w:numPr>
                <w:ilvl w:val="0"/>
                <w:numId w:val="14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Identify the main characteristics of four types of microorganisms and viruses:</w:t>
            </w:r>
          </w:p>
        </w:tc>
      </w:tr>
      <w:tr w:rsidR="006A01A6" w:rsidRPr="001D37F0" w14:paraId="458A95E6" w14:textId="77777777" w:rsidTr="006A01A6">
        <w:trPr>
          <w:trHeight w:val="64"/>
        </w:trPr>
        <w:tc>
          <w:tcPr>
            <w:tcW w:w="3219" w:type="dxa"/>
            <w:gridSpan w:val="2"/>
            <w:tcBorders>
              <w:top w:val="nil"/>
              <w:right w:val="nil"/>
            </w:tcBorders>
          </w:tcPr>
          <w:p w14:paraId="07784372" w14:textId="77777777" w:rsidR="006A01A6" w:rsidRDefault="006A01A6" w:rsidP="006A01A6">
            <w:pPr>
              <w:pStyle w:val="ListParagraph"/>
              <w:numPr>
                <w:ilvl w:val="0"/>
                <w:numId w:val="15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Bacteria</w:t>
            </w:r>
          </w:p>
          <w:p w14:paraId="133AA4BB" w14:textId="12CF7644" w:rsidR="006A01A6" w:rsidRPr="006A01A6" w:rsidRDefault="006A01A6" w:rsidP="006A01A6">
            <w:pPr>
              <w:pStyle w:val="ListParagraph"/>
              <w:numPr>
                <w:ilvl w:val="0"/>
                <w:numId w:val="15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Protozoa</w:t>
            </w:r>
          </w:p>
        </w:tc>
        <w:tc>
          <w:tcPr>
            <w:tcW w:w="3220" w:type="dxa"/>
            <w:gridSpan w:val="3"/>
            <w:tcBorders>
              <w:top w:val="nil"/>
              <w:left w:val="nil"/>
              <w:right w:val="nil"/>
            </w:tcBorders>
          </w:tcPr>
          <w:p w14:paraId="22589DA0" w14:textId="77777777" w:rsidR="006A01A6" w:rsidRDefault="006A01A6" w:rsidP="006A01A6">
            <w:pPr>
              <w:pStyle w:val="ListParagraph"/>
              <w:numPr>
                <w:ilvl w:val="0"/>
                <w:numId w:val="15"/>
              </w:numPr>
              <w:ind w:left="357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lgae</w:t>
            </w:r>
          </w:p>
          <w:p w14:paraId="4BCE56DA" w14:textId="6913413A" w:rsidR="006A01A6" w:rsidRPr="006A01A6" w:rsidRDefault="006A01A6" w:rsidP="006A01A6">
            <w:pPr>
              <w:pStyle w:val="ListParagraph"/>
              <w:numPr>
                <w:ilvl w:val="0"/>
                <w:numId w:val="15"/>
              </w:numPr>
              <w:ind w:left="357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Fungus</w:t>
            </w:r>
          </w:p>
        </w:tc>
        <w:tc>
          <w:tcPr>
            <w:tcW w:w="3220" w:type="dxa"/>
            <w:gridSpan w:val="2"/>
            <w:tcBorders>
              <w:top w:val="nil"/>
              <w:left w:val="nil"/>
            </w:tcBorders>
          </w:tcPr>
          <w:p w14:paraId="66CC4547" w14:textId="53059216" w:rsidR="006A01A6" w:rsidRPr="006A01A6" w:rsidRDefault="006A01A6" w:rsidP="006A01A6">
            <w:pPr>
              <w:pStyle w:val="ListParagraph"/>
              <w:numPr>
                <w:ilvl w:val="0"/>
                <w:numId w:val="15"/>
              </w:numPr>
              <w:ind w:left="357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Viruses</w:t>
            </w:r>
          </w:p>
        </w:tc>
      </w:tr>
      <w:tr w:rsidR="006A01A6" w:rsidRPr="001D37F0" w14:paraId="1781D551" w14:textId="77777777" w:rsidTr="00EC2735">
        <w:trPr>
          <w:trHeight w:val="397"/>
        </w:trPr>
        <w:tc>
          <w:tcPr>
            <w:tcW w:w="9659" w:type="dxa"/>
            <w:gridSpan w:val="7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75534B6F" w14:textId="77777777" w:rsidR="006A01A6" w:rsidRPr="00EF6138" w:rsidRDefault="006A01A6" w:rsidP="00EC2735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EF6138">
              <w:rPr>
                <w:rFonts w:cstheme="minorHAnsi"/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6A01A6" w:rsidRPr="001D37F0" w14:paraId="566B1D04" w14:textId="77777777" w:rsidTr="00EC2735">
        <w:trPr>
          <w:trHeight w:val="735"/>
        </w:trPr>
        <w:tc>
          <w:tcPr>
            <w:tcW w:w="9659" w:type="dxa"/>
            <w:gridSpan w:val="7"/>
          </w:tcPr>
          <w:p w14:paraId="6AE13ECB" w14:textId="77777777" w:rsidR="006A01A6" w:rsidRDefault="006A01A6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02F47255" w14:textId="16BC5397" w:rsidR="006A01A6" w:rsidRDefault="006A01A6" w:rsidP="009A4B5E">
            <w:pPr>
              <w:pStyle w:val="ListParagraph"/>
              <w:numPr>
                <w:ilvl w:val="0"/>
                <w:numId w:val="18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Teachers and </w:t>
            </w:r>
            <w:r w:rsidR="008C6F25">
              <w:rPr>
                <w:bCs/>
                <w:sz w:val="24"/>
                <w:szCs w:val="24"/>
                <w:lang w:val="en-US"/>
              </w:rPr>
              <w:t>pupils</w:t>
            </w:r>
            <w:r>
              <w:rPr>
                <w:bCs/>
                <w:sz w:val="24"/>
                <w:szCs w:val="24"/>
                <w:lang w:val="en-US"/>
              </w:rPr>
              <w:t xml:space="preserve"> answer questions to test the level of </w:t>
            </w:r>
            <w:r w:rsidR="008C6F25">
              <w:rPr>
                <w:bCs/>
                <w:sz w:val="24"/>
                <w:szCs w:val="24"/>
                <w:lang w:val="en-US"/>
              </w:rPr>
              <w:t>pupils</w:t>
            </w:r>
            <w:r>
              <w:rPr>
                <w:bCs/>
                <w:sz w:val="24"/>
                <w:szCs w:val="24"/>
                <w:lang w:val="en-US"/>
              </w:rPr>
              <w:t>' knowledge about microorganisms and viruses.</w:t>
            </w:r>
          </w:p>
          <w:p w14:paraId="1EE11673" w14:textId="77777777" w:rsidR="009A4B5E" w:rsidRDefault="009A4B5E" w:rsidP="009A4B5E">
            <w:pPr>
              <w:pStyle w:val="ListParagraph"/>
              <w:numPr>
                <w:ilvl w:val="0"/>
                <w:numId w:val="18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The teacher explains each of the main characteristics of microorganisms and viruses in the textbook pages 155, 156, 157 and 158.</w:t>
            </w:r>
          </w:p>
          <w:p w14:paraId="66448E60" w14:textId="0648F505" w:rsidR="009A4B5E" w:rsidRDefault="008C6F25" w:rsidP="009A4B5E">
            <w:pPr>
              <w:pStyle w:val="ListParagraph"/>
              <w:numPr>
                <w:ilvl w:val="0"/>
                <w:numId w:val="18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9A4B5E">
              <w:rPr>
                <w:bCs/>
                <w:sz w:val="24"/>
                <w:szCs w:val="24"/>
                <w:lang w:val="en-US"/>
              </w:rPr>
              <w:t xml:space="preserve"> pay attention to the teacher's explanation in class.</w:t>
            </w:r>
          </w:p>
          <w:p w14:paraId="77175D81" w14:textId="5AF6CE85" w:rsidR="009A4B5E" w:rsidRPr="00AC3FA4" w:rsidRDefault="009A4B5E" w:rsidP="009A4B5E">
            <w:pPr>
              <w:pStyle w:val="ListParagraph"/>
              <w:numPr>
                <w:ilvl w:val="0"/>
                <w:numId w:val="18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The teacher and some </w:t>
            </w:r>
            <w:r w:rsidR="008C6F25">
              <w:rPr>
                <w:bCs/>
                <w:sz w:val="24"/>
                <w:szCs w:val="24"/>
                <w:lang w:val="en-US"/>
              </w:rPr>
              <w:t>pupils</w:t>
            </w:r>
            <w:r>
              <w:rPr>
                <w:bCs/>
                <w:sz w:val="24"/>
                <w:szCs w:val="24"/>
                <w:lang w:val="en-US"/>
              </w:rPr>
              <w:t xml:space="preserve"> asked questions to test the </w:t>
            </w:r>
            <w:r w:rsidR="008C6F25">
              <w:rPr>
                <w:bCs/>
                <w:sz w:val="24"/>
                <w:szCs w:val="24"/>
                <w:lang w:val="en-US"/>
              </w:rPr>
              <w:t>pupils</w:t>
            </w:r>
            <w:r>
              <w:rPr>
                <w:bCs/>
                <w:sz w:val="24"/>
                <w:szCs w:val="24"/>
                <w:lang w:val="en-US"/>
              </w:rPr>
              <w:t>' level of understanding.</w:t>
            </w:r>
          </w:p>
        </w:tc>
      </w:tr>
      <w:tr w:rsidR="006A01A6" w:rsidRPr="001D37F0" w14:paraId="5E88C4D6" w14:textId="77777777" w:rsidTr="006A01A6">
        <w:trPr>
          <w:trHeight w:val="930"/>
        </w:trPr>
        <w:tc>
          <w:tcPr>
            <w:tcW w:w="9659" w:type="dxa"/>
            <w:gridSpan w:val="7"/>
            <w:tcBorders>
              <w:bottom w:val="nil"/>
            </w:tcBorders>
          </w:tcPr>
          <w:p w14:paraId="664505BB" w14:textId="77777777" w:rsidR="006A01A6" w:rsidRDefault="006A01A6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ctivities:</w:t>
            </w:r>
          </w:p>
          <w:p w14:paraId="360231C7" w14:textId="29DF1B4E" w:rsidR="006A01A6" w:rsidRDefault="008C6F25" w:rsidP="006A01A6">
            <w:pPr>
              <w:pStyle w:val="ListParagraph"/>
              <w:numPr>
                <w:ilvl w:val="0"/>
                <w:numId w:val="1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6A01A6">
              <w:rPr>
                <w:bCs/>
                <w:sz w:val="24"/>
                <w:szCs w:val="24"/>
                <w:lang w:val="en-US"/>
              </w:rPr>
              <w:t xml:space="preserve"> are divided into several groups. </w:t>
            </w:r>
            <w:r w:rsidR="006A01A6" w:rsidRPr="00422291">
              <w:rPr>
                <w:bCs/>
                <w:sz w:val="24"/>
                <w:szCs w:val="24"/>
                <w:lang w:val="en-US"/>
              </w:rPr>
              <w:t>Fan-N-Pick</w:t>
            </w:r>
            <w:r w:rsidR="006A01A6">
              <w:rPr>
                <w:bCs/>
                <w:i/>
                <w:iCs/>
                <w:sz w:val="24"/>
                <w:szCs w:val="24"/>
                <w:lang w:val="en-US"/>
              </w:rPr>
              <w:t xml:space="preserve"> </w:t>
            </w:r>
            <w:r w:rsidR="006A01A6">
              <w:rPr>
                <w:bCs/>
                <w:sz w:val="24"/>
                <w:szCs w:val="24"/>
                <w:lang w:val="en-US"/>
              </w:rPr>
              <w:t>activity is conducted (PAK21).</w:t>
            </w:r>
          </w:p>
          <w:p w14:paraId="762289C0" w14:textId="77777777" w:rsidR="006A01A6" w:rsidRDefault="006A01A6" w:rsidP="006A01A6">
            <w:pPr>
              <w:pStyle w:val="ListParagraph"/>
              <w:numPr>
                <w:ilvl w:val="0"/>
                <w:numId w:val="1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Each group is given a question card related to the main characteristics of microorganisms and viruses.</w:t>
            </w:r>
          </w:p>
          <w:p w14:paraId="5A3280EC" w14:textId="427FC507" w:rsidR="006A01A6" w:rsidRPr="00621C27" w:rsidRDefault="006A01A6" w:rsidP="006A01A6">
            <w:pPr>
              <w:pStyle w:val="ListParagraph"/>
              <w:numPr>
                <w:ilvl w:val="0"/>
                <w:numId w:val="1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Each group member has a role and each role is played in turn</w:t>
            </w:r>
          </w:p>
        </w:tc>
      </w:tr>
      <w:tr w:rsidR="006A01A6" w:rsidRPr="001D37F0" w14:paraId="0DF762DD" w14:textId="77777777" w:rsidTr="006A01A6">
        <w:trPr>
          <w:trHeight w:val="930"/>
        </w:trPr>
        <w:tc>
          <w:tcPr>
            <w:tcW w:w="4829" w:type="dxa"/>
            <w:gridSpan w:val="3"/>
            <w:tcBorders>
              <w:top w:val="nil"/>
              <w:bottom w:val="nil"/>
              <w:right w:val="nil"/>
            </w:tcBorders>
          </w:tcPr>
          <w:p w14:paraId="4302CD4E" w14:textId="0221BB13" w:rsidR="006A01A6" w:rsidRPr="006A01A6" w:rsidRDefault="008C6F25" w:rsidP="006A01A6">
            <w:pPr>
              <w:pStyle w:val="ListParagraph"/>
              <w:numPr>
                <w:ilvl w:val="0"/>
                <w:numId w:val="17"/>
              </w:numPr>
              <w:ind w:left="782" w:hanging="357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</w:t>
            </w:r>
            <w:r w:rsidR="006A01A6" w:rsidRPr="006A01A6">
              <w:rPr>
                <w:bCs/>
                <w:sz w:val="24"/>
                <w:szCs w:val="24"/>
                <w:lang w:val="en-US"/>
              </w:rPr>
              <w:t xml:space="preserve"> 1: Arrange the cards as usual</w:t>
            </w:r>
          </w:p>
          <w:p w14:paraId="4AE13BB2" w14:textId="56A3EEF5" w:rsidR="006A01A6" w:rsidRPr="006A01A6" w:rsidRDefault="008C6F25" w:rsidP="006A01A6">
            <w:pPr>
              <w:pStyle w:val="ListParagraph"/>
              <w:numPr>
                <w:ilvl w:val="0"/>
                <w:numId w:val="17"/>
              </w:numPr>
              <w:ind w:left="782" w:hanging="357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</w:t>
            </w:r>
            <w:r w:rsidR="006A01A6" w:rsidRPr="006A01A6">
              <w:rPr>
                <w:bCs/>
                <w:sz w:val="24"/>
                <w:szCs w:val="24"/>
                <w:lang w:val="en-US"/>
              </w:rPr>
              <w:t xml:space="preserve"> 2: Choose a card and read the question</w:t>
            </w:r>
          </w:p>
        </w:tc>
        <w:tc>
          <w:tcPr>
            <w:tcW w:w="4830" w:type="dxa"/>
            <w:gridSpan w:val="4"/>
            <w:tcBorders>
              <w:top w:val="nil"/>
              <w:left w:val="nil"/>
              <w:bottom w:val="nil"/>
            </w:tcBorders>
          </w:tcPr>
          <w:p w14:paraId="50866166" w14:textId="75B2ACE1" w:rsidR="006A01A6" w:rsidRPr="009A4B5E" w:rsidRDefault="008C6F25" w:rsidP="009A4B5E">
            <w:pPr>
              <w:pStyle w:val="ListParagraph"/>
              <w:numPr>
                <w:ilvl w:val="0"/>
                <w:numId w:val="17"/>
              </w:numPr>
              <w:ind w:left="357" w:hanging="357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</w:t>
            </w:r>
            <w:r w:rsidR="006A01A6" w:rsidRPr="009A4B5E">
              <w:rPr>
                <w:bCs/>
                <w:sz w:val="24"/>
                <w:szCs w:val="24"/>
                <w:lang w:val="en-US"/>
              </w:rPr>
              <w:t xml:space="preserve"> 3: Answer the question</w:t>
            </w:r>
          </w:p>
          <w:p w14:paraId="0334719E" w14:textId="5122EDAE" w:rsidR="006A01A6" w:rsidRPr="009A4B5E" w:rsidRDefault="006A01A6" w:rsidP="009A4B5E">
            <w:pPr>
              <w:pStyle w:val="ListParagraph"/>
              <w:numPr>
                <w:ilvl w:val="0"/>
                <w:numId w:val="17"/>
              </w:numPr>
              <w:ind w:left="357" w:hanging="357"/>
              <w:jc w:val="both"/>
              <w:rPr>
                <w:bCs/>
                <w:sz w:val="24"/>
                <w:szCs w:val="24"/>
                <w:lang w:val="en-US"/>
              </w:rPr>
            </w:pPr>
            <w:r w:rsidRPr="009A4B5E">
              <w:rPr>
                <w:bCs/>
                <w:sz w:val="24"/>
                <w:szCs w:val="24"/>
                <w:lang w:val="en-US"/>
              </w:rPr>
              <w:t>Pupil 4: Respond and praise the friend's answer</w:t>
            </w:r>
          </w:p>
        </w:tc>
      </w:tr>
      <w:tr w:rsidR="006A01A6" w:rsidRPr="001D37F0" w14:paraId="1819CB78" w14:textId="77777777" w:rsidTr="006A01A6">
        <w:trPr>
          <w:trHeight w:val="64"/>
        </w:trPr>
        <w:tc>
          <w:tcPr>
            <w:tcW w:w="9659" w:type="dxa"/>
            <w:gridSpan w:val="7"/>
            <w:tcBorders>
              <w:top w:val="nil"/>
            </w:tcBorders>
          </w:tcPr>
          <w:p w14:paraId="00E97AD4" w14:textId="5189BC8E" w:rsidR="006A01A6" w:rsidRPr="006A01A6" w:rsidRDefault="008C6F25" w:rsidP="006A01A6">
            <w:pPr>
              <w:pStyle w:val="ListParagraph"/>
              <w:numPr>
                <w:ilvl w:val="0"/>
                <w:numId w:val="1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6A01A6">
              <w:rPr>
                <w:bCs/>
                <w:sz w:val="24"/>
                <w:szCs w:val="24"/>
                <w:lang w:val="en-US"/>
              </w:rPr>
              <w:t xml:space="preserve"> and teachers ask questions about the whole activity.</w:t>
            </w:r>
          </w:p>
        </w:tc>
      </w:tr>
      <w:tr w:rsidR="006A01A6" w:rsidRPr="001D37F0" w14:paraId="78301D5C" w14:textId="77777777" w:rsidTr="00EC2735">
        <w:trPr>
          <w:trHeight w:val="627"/>
        </w:trPr>
        <w:tc>
          <w:tcPr>
            <w:tcW w:w="9659" w:type="dxa"/>
            <w:gridSpan w:val="7"/>
          </w:tcPr>
          <w:p w14:paraId="3FF41D2F" w14:textId="77777777" w:rsidR="006A01A6" w:rsidRDefault="006A01A6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13106CF1" w14:textId="23F17A07" w:rsidR="006A01A6" w:rsidRPr="001D37F0" w:rsidRDefault="006A01A6" w:rsidP="00EC2735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Pupils answer question 1 in the </w:t>
            </w:r>
            <w:r w:rsidR="00E816C9">
              <w:rPr>
                <w:sz w:val="24"/>
                <w:szCs w:val="24"/>
                <w:lang w:val="en-US"/>
              </w:rPr>
              <w:t>Excel</w:t>
            </w:r>
            <w:r w:rsidR="00422291">
              <w:rPr>
                <w:sz w:val="24"/>
                <w:szCs w:val="24"/>
                <w:lang w:val="en-US"/>
              </w:rPr>
              <w:t xml:space="preserve"> PBD Biologi Form 5 book </w:t>
            </w:r>
            <w:r w:rsidRPr="00F55D34">
              <w:rPr>
                <w:sz w:val="24"/>
                <w:szCs w:val="24"/>
                <w:lang w:val="en-US"/>
              </w:rPr>
              <w:t xml:space="preserve">pages </w:t>
            </w:r>
            <w:r w:rsidR="00E816C9">
              <w:rPr>
                <w:sz w:val="24"/>
                <w:szCs w:val="24"/>
                <w:lang w:val="en-US"/>
              </w:rPr>
              <w:t>115</w:t>
            </w:r>
            <w:r w:rsidRPr="00F55D34">
              <w:rPr>
                <w:sz w:val="24"/>
                <w:szCs w:val="24"/>
                <w:lang w:val="en-US"/>
              </w:rPr>
              <w:t xml:space="preserve"> and </w:t>
            </w:r>
            <w:r w:rsidR="00E816C9">
              <w:rPr>
                <w:sz w:val="24"/>
                <w:szCs w:val="24"/>
                <w:lang w:val="en-US"/>
              </w:rPr>
              <w:t>116</w:t>
            </w:r>
            <w:r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6A01A6" w:rsidRPr="001D37F0" w14:paraId="705C1E88" w14:textId="77777777" w:rsidTr="00EC2735">
        <w:trPr>
          <w:trHeight w:val="397"/>
        </w:trPr>
        <w:tc>
          <w:tcPr>
            <w:tcW w:w="9659" w:type="dxa"/>
            <w:gridSpan w:val="7"/>
            <w:shd w:val="clear" w:color="auto" w:fill="FFF2CC" w:themeFill="accent4" w:themeFillTint="33"/>
            <w:vAlign w:val="center"/>
          </w:tcPr>
          <w:p w14:paraId="68E33B05" w14:textId="77777777" w:rsidR="006A01A6" w:rsidRPr="001D37F0" w:rsidRDefault="006A01A6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6A01A6" w:rsidRPr="001D37F0" w14:paraId="62D67E8B" w14:textId="77777777" w:rsidTr="009A4B5E">
        <w:trPr>
          <w:trHeight w:val="2791"/>
        </w:trPr>
        <w:tc>
          <w:tcPr>
            <w:tcW w:w="9659" w:type="dxa"/>
            <w:gridSpan w:val="7"/>
          </w:tcPr>
          <w:p w14:paraId="190C40F1" w14:textId="03731C94" w:rsidR="006A01A6" w:rsidRPr="001D37F0" w:rsidRDefault="006A01A6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8C6F25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achieve the set learning objectives.</w:t>
            </w:r>
          </w:p>
          <w:p w14:paraId="06242902" w14:textId="3B28FEB1" w:rsidR="006A01A6" w:rsidRPr="001D37F0" w:rsidRDefault="006A01A6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8C6F25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complete the exercises given.</w:t>
            </w:r>
          </w:p>
          <w:p w14:paraId="3445E1D5" w14:textId="0B0A7119" w:rsidR="006A01A6" w:rsidRPr="001D37F0" w:rsidRDefault="006A01A6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8C6F25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need further training and teacher guidance.</w:t>
            </w:r>
          </w:p>
          <w:p w14:paraId="77F57361" w14:textId="77777777" w:rsidR="006A01A6" w:rsidRPr="001D37F0" w:rsidRDefault="006A01A6" w:rsidP="00EC2735">
            <w:pPr>
              <w:rPr>
                <w:sz w:val="24"/>
                <w:szCs w:val="24"/>
                <w:lang w:val="en-US"/>
              </w:rPr>
            </w:pPr>
          </w:p>
          <w:p w14:paraId="1E5849A0" w14:textId="77777777" w:rsidR="006A01A6" w:rsidRDefault="006A01A6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3C0D3C7E" w14:textId="35AE92F9" w:rsidR="006A01A6" w:rsidRPr="001D37F0" w:rsidRDefault="006A01A6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6D54345F" w14:textId="77777777" w:rsidR="006A01A6" w:rsidRDefault="006A01A6"/>
    <w:tbl>
      <w:tblPr>
        <w:tblStyle w:val="TableGrid"/>
        <w:tblW w:w="9659" w:type="dxa"/>
        <w:tblLayout w:type="fixed"/>
        <w:tblLook w:val="04A0" w:firstRow="1" w:lastRow="0" w:firstColumn="1" w:lastColumn="0" w:noHBand="0" w:noVBand="1"/>
      </w:tblPr>
      <w:tblGrid>
        <w:gridCol w:w="1304"/>
        <w:gridCol w:w="1110"/>
        <w:gridCol w:w="2415"/>
        <w:gridCol w:w="1433"/>
        <w:gridCol w:w="982"/>
        <w:gridCol w:w="322"/>
        <w:gridCol w:w="2093"/>
      </w:tblGrid>
      <w:tr w:rsidR="009A4B5E" w:rsidRPr="001D37F0" w14:paraId="09DA0624" w14:textId="77777777" w:rsidTr="00EC2735">
        <w:trPr>
          <w:trHeight w:val="397"/>
        </w:trPr>
        <w:tc>
          <w:tcPr>
            <w:tcW w:w="9659" w:type="dxa"/>
            <w:gridSpan w:val="7"/>
            <w:shd w:val="clear" w:color="auto" w:fill="FFF2CC" w:themeFill="accent4" w:themeFillTint="33"/>
            <w:vAlign w:val="center"/>
          </w:tcPr>
          <w:p w14:paraId="78DE7922" w14:textId="77777777" w:rsidR="009A4B5E" w:rsidRPr="001D37F0" w:rsidRDefault="009A4B5E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DAILY LESSON PLAN</w:t>
            </w:r>
          </w:p>
        </w:tc>
      </w:tr>
      <w:tr w:rsidR="009A4B5E" w:rsidRPr="001D37F0" w14:paraId="6326E9BA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0C2A3F11" w14:textId="77777777" w:rsidR="009A4B5E" w:rsidRPr="001D37F0" w:rsidRDefault="009A4B5E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gridSpan w:val="3"/>
            <w:vAlign w:val="center"/>
          </w:tcPr>
          <w:p w14:paraId="4BC21431" w14:textId="77777777" w:rsidR="009A4B5E" w:rsidRPr="001D37F0" w:rsidRDefault="009A4B5E" w:rsidP="00EC2735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gridSpan w:val="2"/>
            <w:vAlign w:val="center"/>
          </w:tcPr>
          <w:p w14:paraId="6F8D6B4C" w14:textId="77777777" w:rsidR="009A4B5E" w:rsidRPr="001D37F0" w:rsidRDefault="009A4B5E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3" w:type="dxa"/>
            <w:vAlign w:val="center"/>
          </w:tcPr>
          <w:p w14:paraId="1F5A3819" w14:textId="77777777" w:rsidR="009A4B5E" w:rsidRPr="001D37F0" w:rsidRDefault="009A4B5E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9A4B5E" w:rsidRPr="001D37F0" w14:paraId="47653878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66E16BD2" w14:textId="77777777" w:rsidR="009A4B5E" w:rsidRPr="001D37F0" w:rsidRDefault="009A4B5E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gridSpan w:val="3"/>
            <w:vAlign w:val="center"/>
          </w:tcPr>
          <w:p w14:paraId="70F23CAA" w14:textId="77777777" w:rsidR="009A4B5E" w:rsidRPr="001D37F0" w:rsidRDefault="009A4B5E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cosystem and Environmental Sustainability</w:t>
            </w:r>
          </w:p>
        </w:tc>
        <w:tc>
          <w:tcPr>
            <w:tcW w:w="1304" w:type="dxa"/>
            <w:gridSpan w:val="2"/>
            <w:vAlign w:val="center"/>
          </w:tcPr>
          <w:p w14:paraId="180E3CBF" w14:textId="77777777" w:rsidR="009A4B5E" w:rsidRPr="001D37F0" w:rsidRDefault="009A4B5E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3" w:type="dxa"/>
            <w:vAlign w:val="center"/>
          </w:tcPr>
          <w:p w14:paraId="753D2FF1" w14:textId="77777777" w:rsidR="009A4B5E" w:rsidRPr="001D37F0" w:rsidRDefault="009A4B5E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9A4B5E" w:rsidRPr="001D37F0" w14:paraId="186C6DC9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1134409E" w14:textId="77777777" w:rsidR="009A4B5E" w:rsidRPr="001D37F0" w:rsidRDefault="009A4B5E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gridSpan w:val="3"/>
            <w:vAlign w:val="center"/>
          </w:tcPr>
          <w:p w14:paraId="1C9FABE4" w14:textId="77777777" w:rsidR="009A4B5E" w:rsidRPr="001D37F0" w:rsidRDefault="009A4B5E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8.0 Biodiversity</w:t>
            </w:r>
          </w:p>
        </w:tc>
        <w:tc>
          <w:tcPr>
            <w:tcW w:w="1304" w:type="dxa"/>
            <w:gridSpan w:val="2"/>
            <w:vAlign w:val="center"/>
          </w:tcPr>
          <w:p w14:paraId="34921009" w14:textId="77777777" w:rsidR="009A4B5E" w:rsidRPr="001D37F0" w:rsidRDefault="009A4B5E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3" w:type="dxa"/>
            <w:vAlign w:val="center"/>
          </w:tcPr>
          <w:p w14:paraId="627E0AAD" w14:textId="77777777" w:rsidR="009A4B5E" w:rsidRPr="001D37F0" w:rsidRDefault="009A4B5E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9A4B5E" w:rsidRPr="001D37F0" w14:paraId="2963E5A8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12BC70D1" w14:textId="77777777" w:rsidR="009A4B5E" w:rsidRPr="001D37F0" w:rsidRDefault="009A4B5E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gridSpan w:val="3"/>
            <w:vAlign w:val="center"/>
          </w:tcPr>
          <w:p w14:paraId="6240CFA0" w14:textId="77777777" w:rsidR="009A4B5E" w:rsidRPr="001D37F0" w:rsidRDefault="009A4B5E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icroorganisms and Viruses</w:t>
            </w:r>
          </w:p>
        </w:tc>
        <w:tc>
          <w:tcPr>
            <w:tcW w:w="1304" w:type="dxa"/>
            <w:gridSpan w:val="2"/>
            <w:vAlign w:val="center"/>
          </w:tcPr>
          <w:p w14:paraId="6B6A14D3" w14:textId="77777777" w:rsidR="009A4B5E" w:rsidRPr="001D37F0" w:rsidRDefault="009A4B5E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3" w:type="dxa"/>
            <w:vAlign w:val="center"/>
          </w:tcPr>
          <w:p w14:paraId="5FADCB7A" w14:textId="77777777" w:rsidR="009A4B5E" w:rsidRPr="001D37F0" w:rsidRDefault="009A4B5E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9A4B5E" w:rsidRPr="001D37F0" w14:paraId="35936C82" w14:textId="77777777" w:rsidTr="00EC2735">
        <w:trPr>
          <w:trHeight w:val="397"/>
        </w:trPr>
        <w:tc>
          <w:tcPr>
            <w:tcW w:w="9659" w:type="dxa"/>
            <w:gridSpan w:val="7"/>
            <w:shd w:val="clear" w:color="auto" w:fill="FFF2CC" w:themeFill="accent4" w:themeFillTint="33"/>
            <w:vAlign w:val="center"/>
          </w:tcPr>
          <w:p w14:paraId="786E2BCE" w14:textId="77777777" w:rsidR="009A4B5E" w:rsidRPr="001D37F0" w:rsidRDefault="009A4B5E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EF6138" w:rsidRPr="001D37F0" w14:paraId="61499C3D" w14:textId="77777777" w:rsidTr="00EF6138">
        <w:trPr>
          <w:trHeight w:val="379"/>
        </w:trPr>
        <w:tc>
          <w:tcPr>
            <w:tcW w:w="9659" w:type="dxa"/>
            <w:gridSpan w:val="7"/>
            <w:tcBorders>
              <w:bottom w:val="nil"/>
            </w:tcBorders>
          </w:tcPr>
          <w:p w14:paraId="73B675A4" w14:textId="0EB33921" w:rsidR="00EF6138" w:rsidRDefault="00EF6138" w:rsidP="00EC2735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At the end of PdPc, </w:t>
            </w:r>
            <w:r w:rsidR="008C6F25">
              <w:rPr>
                <w:rFonts w:cstheme="minorHAnsi"/>
                <w:sz w:val="24"/>
                <w:szCs w:val="24"/>
                <w:lang w:val="en-US"/>
              </w:rPr>
              <w:t>pupils</w:t>
            </w: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 can:</w:t>
            </w:r>
          </w:p>
          <w:p w14:paraId="77BF01FB" w14:textId="77777777" w:rsidR="00EF6138" w:rsidRDefault="00EF6138" w:rsidP="00EF6138">
            <w:pPr>
              <w:pStyle w:val="ListParagraph"/>
              <w:numPr>
                <w:ilvl w:val="0"/>
                <w:numId w:val="20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Describe the two roles of microorganisms in the nitrogen cycle.</w:t>
            </w:r>
          </w:p>
          <w:p w14:paraId="39CBFA2E" w14:textId="6A2DCD7B" w:rsidR="00EF6138" w:rsidRPr="00EF6138" w:rsidRDefault="00EF6138" w:rsidP="00EF6138">
            <w:pPr>
              <w:pStyle w:val="ListParagraph"/>
              <w:numPr>
                <w:ilvl w:val="0"/>
                <w:numId w:val="20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Describe the four roles of organisms as:</w:t>
            </w:r>
          </w:p>
        </w:tc>
      </w:tr>
      <w:tr w:rsidR="00EF6138" w:rsidRPr="001D37F0" w14:paraId="4741BFB0" w14:textId="77777777" w:rsidTr="00EF6138">
        <w:trPr>
          <w:trHeight w:val="207"/>
        </w:trPr>
        <w:tc>
          <w:tcPr>
            <w:tcW w:w="2414" w:type="dxa"/>
            <w:gridSpan w:val="2"/>
            <w:tcBorders>
              <w:top w:val="nil"/>
              <w:right w:val="nil"/>
            </w:tcBorders>
          </w:tcPr>
          <w:p w14:paraId="41AB36BD" w14:textId="0ACAE0DB" w:rsidR="00EF6138" w:rsidRPr="00EF6138" w:rsidRDefault="00014A9A" w:rsidP="00EF6138">
            <w:pPr>
              <w:pStyle w:val="ListParagraph"/>
              <w:numPr>
                <w:ilvl w:val="0"/>
                <w:numId w:val="21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Producers</w:t>
            </w:r>
          </w:p>
        </w:tc>
        <w:tc>
          <w:tcPr>
            <w:tcW w:w="2415" w:type="dxa"/>
            <w:tcBorders>
              <w:top w:val="nil"/>
              <w:left w:val="nil"/>
              <w:right w:val="nil"/>
            </w:tcBorders>
          </w:tcPr>
          <w:p w14:paraId="605FD18A" w14:textId="2420ED34" w:rsidR="00EF6138" w:rsidRPr="00EF6138" w:rsidRDefault="00EF6138" w:rsidP="00EF6138">
            <w:pPr>
              <w:pStyle w:val="ListParagraph"/>
              <w:numPr>
                <w:ilvl w:val="0"/>
                <w:numId w:val="21"/>
              </w:numPr>
              <w:ind w:left="357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Decomposer</w:t>
            </w:r>
            <w:r w:rsidR="00014A9A">
              <w:rPr>
                <w:rFonts w:cstheme="minorHAnsi"/>
                <w:sz w:val="24"/>
                <w:szCs w:val="24"/>
                <w:lang w:val="en-US"/>
              </w:rPr>
              <w:t>s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right w:val="nil"/>
            </w:tcBorders>
          </w:tcPr>
          <w:p w14:paraId="56F69604" w14:textId="40ADF702" w:rsidR="00EF6138" w:rsidRPr="00EF6138" w:rsidRDefault="00EF6138" w:rsidP="00EF6138">
            <w:pPr>
              <w:pStyle w:val="ListParagraph"/>
              <w:numPr>
                <w:ilvl w:val="0"/>
                <w:numId w:val="21"/>
              </w:numPr>
              <w:ind w:left="357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ymbio</w:t>
            </w:r>
            <w:r w:rsidR="00014A9A">
              <w:rPr>
                <w:rFonts w:cstheme="minorHAnsi"/>
                <w:sz w:val="24"/>
                <w:szCs w:val="24"/>
                <w:lang w:val="en-US"/>
              </w:rPr>
              <w:t>nts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</w:tcBorders>
          </w:tcPr>
          <w:p w14:paraId="3F8AB4AA" w14:textId="6CE9F0D9" w:rsidR="00EF6138" w:rsidRPr="00EF6138" w:rsidRDefault="00EF6138" w:rsidP="00EF6138">
            <w:pPr>
              <w:pStyle w:val="ListParagraph"/>
              <w:numPr>
                <w:ilvl w:val="0"/>
                <w:numId w:val="21"/>
              </w:numPr>
              <w:ind w:left="357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Parasite</w:t>
            </w:r>
            <w:r w:rsidR="00014A9A">
              <w:rPr>
                <w:rFonts w:cstheme="minorHAnsi"/>
                <w:sz w:val="24"/>
                <w:szCs w:val="24"/>
                <w:lang w:val="en-US"/>
              </w:rPr>
              <w:t>s</w:t>
            </w:r>
          </w:p>
        </w:tc>
      </w:tr>
      <w:tr w:rsidR="009A4B5E" w:rsidRPr="001D37F0" w14:paraId="5F32FDC3" w14:textId="77777777" w:rsidTr="00EC2735">
        <w:trPr>
          <w:trHeight w:val="397"/>
        </w:trPr>
        <w:tc>
          <w:tcPr>
            <w:tcW w:w="9659" w:type="dxa"/>
            <w:gridSpan w:val="7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0FE855DF" w14:textId="77777777" w:rsidR="009A4B5E" w:rsidRPr="00EF6138" w:rsidRDefault="009A4B5E" w:rsidP="00EC2735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EF6138">
              <w:rPr>
                <w:rFonts w:cstheme="minorHAnsi"/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9A4B5E" w:rsidRPr="001D37F0" w14:paraId="307747E7" w14:textId="77777777" w:rsidTr="00EC2735">
        <w:trPr>
          <w:trHeight w:val="735"/>
        </w:trPr>
        <w:tc>
          <w:tcPr>
            <w:tcW w:w="9659" w:type="dxa"/>
            <w:gridSpan w:val="7"/>
          </w:tcPr>
          <w:p w14:paraId="423E130F" w14:textId="77777777" w:rsidR="009A4B5E" w:rsidRDefault="009A4B5E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444B82E0" w14:textId="6FFAEE1C" w:rsidR="009A4B5E" w:rsidRDefault="009A4B5E" w:rsidP="00EC3AEA">
            <w:pPr>
              <w:pStyle w:val="ListParagraph"/>
              <w:numPr>
                <w:ilvl w:val="0"/>
                <w:numId w:val="2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The teacher shows the nitrogen cycle in the textbook page 159 and explains the role of organisms in the nitrogen cycle to the </w:t>
            </w:r>
            <w:r w:rsidR="008C6F25">
              <w:rPr>
                <w:bCs/>
                <w:sz w:val="24"/>
                <w:szCs w:val="24"/>
                <w:lang w:val="en-US"/>
              </w:rPr>
              <w:t>pupils</w:t>
            </w:r>
            <w:r>
              <w:rPr>
                <w:bCs/>
                <w:sz w:val="24"/>
                <w:szCs w:val="24"/>
                <w:lang w:val="en-US"/>
              </w:rPr>
              <w:t>.</w:t>
            </w:r>
          </w:p>
          <w:p w14:paraId="72242CAA" w14:textId="11F166C8" w:rsidR="00EC3AEA" w:rsidRDefault="00EC3AEA" w:rsidP="00EC3AEA">
            <w:pPr>
              <w:pStyle w:val="ListParagraph"/>
              <w:numPr>
                <w:ilvl w:val="0"/>
                <w:numId w:val="2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The teacher and </w:t>
            </w:r>
            <w:r w:rsidR="008C6F25">
              <w:rPr>
                <w:bCs/>
                <w:sz w:val="24"/>
                <w:szCs w:val="24"/>
                <w:lang w:val="en-US"/>
              </w:rPr>
              <w:t>pupils</w:t>
            </w:r>
            <w:r>
              <w:rPr>
                <w:bCs/>
                <w:sz w:val="24"/>
                <w:szCs w:val="24"/>
                <w:lang w:val="en-US"/>
              </w:rPr>
              <w:t xml:space="preserve"> answer questions to test the level of </w:t>
            </w:r>
            <w:r w:rsidR="008C6F25">
              <w:rPr>
                <w:bCs/>
                <w:sz w:val="24"/>
                <w:szCs w:val="24"/>
                <w:lang w:val="en-US"/>
              </w:rPr>
              <w:t>pupil</w:t>
            </w:r>
            <w:r>
              <w:rPr>
                <w:bCs/>
                <w:sz w:val="24"/>
                <w:szCs w:val="24"/>
                <w:lang w:val="en-US"/>
              </w:rPr>
              <w:t xml:space="preserve"> understanding.</w:t>
            </w:r>
          </w:p>
          <w:p w14:paraId="5B2001DC" w14:textId="77777777" w:rsidR="00EC3AEA" w:rsidRDefault="00EC3AEA" w:rsidP="00EC3AEA">
            <w:pPr>
              <w:pStyle w:val="ListParagraph"/>
              <w:numPr>
                <w:ilvl w:val="0"/>
                <w:numId w:val="2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The teacher explains other roles of microorganisms in the textbook pages 160 and 161.</w:t>
            </w:r>
          </w:p>
          <w:p w14:paraId="55F844E1" w14:textId="47ABA668" w:rsidR="00EC3AEA" w:rsidRPr="00EC3AEA" w:rsidRDefault="008C6F25" w:rsidP="00EC3AEA">
            <w:pPr>
              <w:pStyle w:val="ListParagraph"/>
              <w:numPr>
                <w:ilvl w:val="0"/>
                <w:numId w:val="2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EC3AEA">
              <w:rPr>
                <w:bCs/>
                <w:sz w:val="24"/>
                <w:szCs w:val="24"/>
                <w:lang w:val="en-US"/>
              </w:rPr>
              <w:t xml:space="preserve"> pay attention to the teacher's explanation in class.</w:t>
            </w:r>
          </w:p>
        </w:tc>
      </w:tr>
      <w:tr w:rsidR="00EC3AEA" w:rsidRPr="001D37F0" w14:paraId="75DA291E" w14:textId="77777777" w:rsidTr="00EC3AEA">
        <w:trPr>
          <w:trHeight w:val="1849"/>
        </w:trPr>
        <w:tc>
          <w:tcPr>
            <w:tcW w:w="9659" w:type="dxa"/>
            <w:gridSpan w:val="7"/>
          </w:tcPr>
          <w:p w14:paraId="6B0E2C6D" w14:textId="77777777" w:rsidR="00EC3AEA" w:rsidRDefault="00EC3AEA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ctivities:</w:t>
            </w:r>
          </w:p>
          <w:p w14:paraId="1FC0BA64" w14:textId="07576227" w:rsidR="00EC3AEA" w:rsidRDefault="008C6F25" w:rsidP="00EC3AEA">
            <w:pPr>
              <w:pStyle w:val="ListParagraph"/>
              <w:numPr>
                <w:ilvl w:val="0"/>
                <w:numId w:val="2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EC3AEA">
              <w:rPr>
                <w:bCs/>
                <w:sz w:val="24"/>
                <w:szCs w:val="24"/>
                <w:lang w:val="en-US"/>
              </w:rPr>
              <w:t xml:space="preserve"> are divided into several groups and form a circle. </w:t>
            </w:r>
            <w:r w:rsidR="00EC3AEA" w:rsidRPr="00014A9A">
              <w:rPr>
                <w:bCs/>
                <w:sz w:val="24"/>
                <w:szCs w:val="24"/>
                <w:lang w:val="en-US"/>
              </w:rPr>
              <w:t>Spin-N-Think</w:t>
            </w:r>
            <w:r w:rsidR="00EC3AEA">
              <w:rPr>
                <w:bCs/>
                <w:i/>
                <w:iCs/>
                <w:sz w:val="24"/>
                <w:szCs w:val="24"/>
                <w:lang w:val="en-US"/>
              </w:rPr>
              <w:t xml:space="preserve"> </w:t>
            </w:r>
            <w:r w:rsidR="00EC3AEA">
              <w:rPr>
                <w:bCs/>
                <w:sz w:val="24"/>
                <w:szCs w:val="24"/>
                <w:lang w:val="en-US"/>
              </w:rPr>
              <w:t>activity is conducted (PAK21).</w:t>
            </w:r>
          </w:p>
          <w:p w14:paraId="09B83C98" w14:textId="398C8988" w:rsidR="00EC3AEA" w:rsidRDefault="00EC3AEA" w:rsidP="00EC3AEA">
            <w:pPr>
              <w:pStyle w:val="ListParagraph"/>
              <w:numPr>
                <w:ilvl w:val="0"/>
                <w:numId w:val="2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Each </w:t>
            </w:r>
            <w:r w:rsidR="008C6F25">
              <w:rPr>
                <w:bCs/>
                <w:sz w:val="24"/>
                <w:szCs w:val="24"/>
                <w:lang w:val="en-US"/>
              </w:rPr>
              <w:t>pupil</w:t>
            </w:r>
            <w:r>
              <w:rPr>
                <w:bCs/>
                <w:sz w:val="24"/>
                <w:szCs w:val="24"/>
                <w:lang w:val="en-US"/>
              </w:rPr>
              <w:t xml:space="preserve"> is given one of the roles of questioning, answering, correcting and praising about the role of microorganisms in the nitrogen cycle.</w:t>
            </w:r>
          </w:p>
          <w:p w14:paraId="58ACBCF7" w14:textId="772B6D16" w:rsidR="00EC3AEA" w:rsidRPr="00EC3AEA" w:rsidRDefault="00EC3AEA" w:rsidP="00EC3AEA">
            <w:pPr>
              <w:pStyle w:val="ListParagraph"/>
              <w:numPr>
                <w:ilvl w:val="0"/>
                <w:numId w:val="2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 turn the cardboard with arrows to determine whose turn it is to question, answer, correct and praise.</w:t>
            </w:r>
          </w:p>
        </w:tc>
      </w:tr>
      <w:tr w:rsidR="009A4B5E" w:rsidRPr="001D37F0" w14:paraId="469CAB77" w14:textId="77777777" w:rsidTr="00EC2735">
        <w:trPr>
          <w:trHeight w:val="627"/>
        </w:trPr>
        <w:tc>
          <w:tcPr>
            <w:tcW w:w="9659" w:type="dxa"/>
            <w:gridSpan w:val="7"/>
          </w:tcPr>
          <w:p w14:paraId="2EE6B69C" w14:textId="77777777" w:rsidR="009A4B5E" w:rsidRDefault="009A4B5E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63F845DA" w14:textId="3E9A1EEC" w:rsidR="009A4B5E" w:rsidRPr="001D37F0" w:rsidRDefault="009A4B5E" w:rsidP="00EC2735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Pupils answer questions 2 - 4 in </w:t>
            </w:r>
            <w:r w:rsidR="00014A9A" w:rsidRPr="00F55D34">
              <w:rPr>
                <w:sz w:val="24"/>
                <w:szCs w:val="24"/>
                <w:lang w:val="en-US"/>
              </w:rPr>
              <w:t xml:space="preserve">the </w:t>
            </w:r>
            <w:r w:rsidR="00E816C9">
              <w:rPr>
                <w:sz w:val="24"/>
                <w:szCs w:val="24"/>
                <w:lang w:val="en-US"/>
              </w:rPr>
              <w:t>Excel</w:t>
            </w:r>
            <w:r w:rsidR="00014A9A">
              <w:rPr>
                <w:sz w:val="24"/>
                <w:szCs w:val="24"/>
                <w:lang w:val="en-US"/>
              </w:rPr>
              <w:t xml:space="preserve"> PBD Biologi Form 5 book </w:t>
            </w:r>
            <w:r w:rsidRPr="00F55D34">
              <w:rPr>
                <w:sz w:val="24"/>
                <w:szCs w:val="24"/>
                <w:lang w:val="en-US"/>
              </w:rPr>
              <w:t xml:space="preserve">pages </w:t>
            </w:r>
            <w:r w:rsidR="00E816C9">
              <w:rPr>
                <w:sz w:val="24"/>
                <w:szCs w:val="24"/>
                <w:lang w:val="en-US"/>
              </w:rPr>
              <w:t>116-118</w:t>
            </w:r>
            <w:r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9A4B5E" w:rsidRPr="001D37F0" w14:paraId="31EC4BAC" w14:textId="77777777" w:rsidTr="00EC2735">
        <w:trPr>
          <w:trHeight w:val="397"/>
        </w:trPr>
        <w:tc>
          <w:tcPr>
            <w:tcW w:w="9659" w:type="dxa"/>
            <w:gridSpan w:val="7"/>
            <w:shd w:val="clear" w:color="auto" w:fill="FFF2CC" w:themeFill="accent4" w:themeFillTint="33"/>
            <w:vAlign w:val="center"/>
          </w:tcPr>
          <w:p w14:paraId="036AC3F5" w14:textId="77777777" w:rsidR="009A4B5E" w:rsidRPr="001D37F0" w:rsidRDefault="009A4B5E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9A4B5E" w:rsidRPr="001D37F0" w14:paraId="2B601EC8" w14:textId="77777777" w:rsidTr="00EC3AEA">
        <w:trPr>
          <w:trHeight w:val="3136"/>
        </w:trPr>
        <w:tc>
          <w:tcPr>
            <w:tcW w:w="9659" w:type="dxa"/>
            <w:gridSpan w:val="7"/>
          </w:tcPr>
          <w:p w14:paraId="511FCBC4" w14:textId="153AEAF9" w:rsidR="009A4B5E" w:rsidRPr="001D37F0" w:rsidRDefault="009A4B5E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8C6F25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achieve the set learning objectives.</w:t>
            </w:r>
          </w:p>
          <w:p w14:paraId="4BD90694" w14:textId="28501951" w:rsidR="009A4B5E" w:rsidRPr="001D37F0" w:rsidRDefault="009A4B5E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8C6F25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complete the exercises given.</w:t>
            </w:r>
          </w:p>
          <w:p w14:paraId="5FDE3694" w14:textId="180BF825" w:rsidR="009A4B5E" w:rsidRPr="001D37F0" w:rsidRDefault="009A4B5E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8C6F25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need further training and teacher guidance.</w:t>
            </w:r>
          </w:p>
          <w:p w14:paraId="6AE0AB4C" w14:textId="77777777" w:rsidR="009A4B5E" w:rsidRPr="001D37F0" w:rsidRDefault="009A4B5E" w:rsidP="00EC2735">
            <w:pPr>
              <w:rPr>
                <w:sz w:val="24"/>
                <w:szCs w:val="24"/>
                <w:lang w:val="en-US"/>
              </w:rPr>
            </w:pPr>
          </w:p>
          <w:p w14:paraId="48187327" w14:textId="77777777" w:rsidR="009A4B5E" w:rsidRDefault="009A4B5E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6D067269" w14:textId="69218240" w:rsidR="009A4B5E" w:rsidRPr="001D37F0" w:rsidRDefault="009A4B5E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45917912" w14:textId="77777777" w:rsidR="009A4B5E" w:rsidRDefault="009A4B5E"/>
    <w:p w14:paraId="4551B4F0" w14:textId="77777777" w:rsidR="00EC3AEA" w:rsidRDefault="00EC3AEA"/>
    <w:tbl>
      <w:tblPr>
        <w:tblStyle w:val="TableGrid"/>
        <w:tblW w:w="9659" w:type="dxa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EC3AEA" w:rsidRPr="001D37F0" w14:paraId="6301DA5E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6D4AA0A5" w14:textId="77777777" w:rsidR="00EC3AEA" w:rsidRPr="001D37F0" w:rsidRDefault="00EC3AEA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DAILY LESSON PLAN</w:t>
            </w:r>
          </w:p>
        </w:tc>
      </w:tr>
      <w:tr w:rsidR="00EC3AEA" w:rsidRPr="001D37F0" w14:paraId="72E08CB7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59232EE0" w14:textId="77777777" w:rsidR="00EC3AEA" w:rsidRPr="001D37F0" w:rsidRDefault="00EC3AEA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vAlign w:val="center"/>
          </w:tcPr>
          <w:p w14:paraId="35CA2257" w14:textId="77777777" w:rsidR="00EC3AEA" w:rsidRPr="001D37F0" w:rsidRDefault="00EC3AEA" w:rsidP="00EC2735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26942AB7" w14:textId="77777777" w:rsidR="00EC3AEA" w:rsidRPr="001D37F0" w:rsidRDefault="00EC3AEA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3" w:type="dxa"/>
            <w:vAlign w:val="center"/>
          </w:tcPr>
          <w:p w14:paraId="1D37706B" w14:textId="77777777" w:rsidR="00EC3AEA" w:rsidRPr="001D37F0" w:rsidRDefault="00EC3AEA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EC3AEA" w:rsidRPr="001D37F0" w14:paraId="77592775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2B832C23" w14:textId="77777777" w:rsidR="00EC3AEA" w:rsidRPr="001D37F0" w:rsidRDefault="00EC3AEA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vAlign w:val="center"/>
          </w:tcPr>
          <w:p w14:paraId="624104AB" w14:textId="77777777" w:rsidR="00EC3AEA" w:rsidRPr="001D37F0" w:rsidRDefault="00EC3AEA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cosystem and Environmental Sustainability</w:t>
            </w:r>
          </w:p>
        </w:tc>
        <w:tc>
          <w:tcPr>
            <w:tcW w:w="1304" w:type="dxa"/>
            <w:vAlign w:val="center"/>
          </w:tcPr>
          <w:p w14:paraId="735CF8AC" w14:textId="77777777" w:rsidR="00EC3AEA" w:rsidRPr="001D37F0" w:rsidRDefault="00EC3AEA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3" w:type="dxa"/>
            <w:vAlign w:val="center"/>
          </w:tcPr>
          <w:p w14:paraId="50BCD58B" w14:textId="77777777" w:rsidR="00EC3AEA" w:rsidRPr="001D37F0" w:rsidRDefault="00EC3AEA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EC3AEA" w:rsidRPr="001D37F0" w14:paraId="15267780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324BBE46" w14:textId="77777777" w:rsidR="00EC3AEA" w:rsidRPr="001D37F0" w:rsidRDefault="00EC3AEA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vAlign w:val="center"/>
          </w:tcPr>
          <w:p w14:paraId="1ECF4631" w14:textId="77777777" w:rsidR="00EC3AEA" w:rsidRPr="001D37F0" w:rsidRDefault="00EC3AEA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8.0 Biodiversity</w:t>
            </w:r>
          </w:p>
        </w:tc>
        <w:tc>
          <w:tcPr>
            <w:tcW w:w="1304" w:type="dxa"/>
            <w:vAlign w:val="center"/>
          </w:tcPr>
          <w:p w14:paraId="10C49993" w14:textId="77777777" w:rsidR="00EC3AEA" w:rsidRPr="001D37F0" w:rsidRDefault="00EC3AEA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3" w:type="dxa"/>
            <w:vAlign w:val="center"/>
          </w:tcPr>
          <w:p w14:paraId="614452B9" w14:textId="77777777" w:rsidR="00EC3AEA" w:rsidRPr="001D37F0" w:rsidRDefault="00EC3AEA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EC3AEA" w:rsidRPr="001D37F0" w14:paraId="19EEDEBE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7FC31960" w14:textId="77777777" w:rsidR="00EC3AEA" w:rsidRPr="001D37F0" w:rsidRDefault="00EC3AEA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vAlign w:val="center"/>
          </w:tcPr>
          <w:p w14:paraId="7AB17AB2" w14:textId="77777777" w:rsidR="00EC3AEA" w:rsidRPr="001D37F0" w:rsidRDefault="00EC3AEA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icroorganisms and Viruses</w:t>
            </w:r>
          </w:p>
        </w:tc>
        <w:tc>
          <w:tcPr>
            <w:tcW w:w="1304" w:type="dxa"/>
            <w:vAlign w:val="center"/>
          </w:tcPr>
          <w:p w14:paraId="05BD0491" w14:textId="77777777" w:rsidR="00EC3AEA" w:rsidRPr="001D37F0" w:rsidRDefault="00EC3AEA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3" w:type="dxa"/>
            <w:vAlign w:val="center"/>
          </w:tcPr>
          <w:p w14:paraId="3F64D291" w14:textId="77777777" w:rsidR="00EC3AEA" w:rsidRPr="001D37F0" w:rsidRDefault="00EC3AEA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EC3AEA" w:rsidRPr="001D37F0" w14:paraId="6FF7F42F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7BE3DF3C" w14:textId="77777777" w:rsidR="00EC3AEA" w:rsidRPr="001D37F0" w:rsidRDefault="00EC3AEA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EC3AEA" w:rsidRPr="001D37F0" w14:paraId="730AADA3" w14:textId="77777777" w:rsidTr="00EC3AEA">
        <w:trPr>
          <w:trHeight w:val="520"/>
        </w:trPr>
        <w:tc>
          <w:tcPr>
            <w:tcW w:w="9659" w:type="dxa"/>
            <w:gridSpan w:val="4"/>
          </w:tcPr>
          <w:p w14:paraId="165FA4CA" w14:textId="69E63479" w:rsidR="00EC3AEA" w:rsidRDefault="00EC3AEA" w:rsidP="00EC2735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At the end of PdPc, </w:t>
            </w:r>
            <w:r w:rsidR="008C6F25">
              <w:rPr>
                <w:rFonts w:cstheme="minorHAnsi"/>
                <w:sz w:val="24"/>
                <w:szCs w:val="24"/>
                <w:lang w:val="en-US"/>
              </w:rPr>
              <w:t>pupils</w:t>
            </w: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 can:</w:t>
            </w:r>
          </w:p>
          <w:p w14:paraId="18C0801C" w14:textId="2E4A5E77" w:rsidR="00EC3AEA" w:rsidRDefault="00EC3AEA" w:rsidP="00EC3AEA">
            <w:pPr>
              <w:pStyle w:val="ListParagraph"/>
              <w:numPr>
                <w:ilvl w:val="0"/>
                <w:numId w:val="24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Define two terms, pathogen and vector.</w:t>
            </w:r>
          </w:p>
          <w:p w14:paraId="65D68DCC" w14:textId="545377D7" w:rsidR="00EC3AEA" w:rsidRPr="00EC3AEA" w:rsidRDefault="00EC3AEA" w:rsidP="00EC3AEA">
            <w:pPr>
              <w:pStyle w:val="ListParagraph"/>
              <w:numPr>
                <w:ilvl w:val="0"/>
                <w:numId w:val="24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Describe the effects of three types of pathogens on human health.</w:t>
            </w:r>
          </w:p>
        </w:tc>
      </w:tr>
      <w:tr w:rsidR="00EC3AEA" w:rsidRPr="001D37F0" w14:paraId="11BE6A9B" w14:textId="77777777" w:rsidTr="00EC2735">
        <w:trPr>
          <w:trHeight w:val="397"/>
        </w:trPr>
        <w:tc>
          <w:tcPr>
            <w:tcW w:w="9659" w:type="dxa"/>
            <w:gridSpan w:val="4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3A16A4D6" w14:textId="77777777" w:rsidR="00EC3AEA" w:rsidRPr="00EF6138" w:rsidRDefault="00EC3AEA" w:rsidP="00EC2735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EF6138">
              <w:rPr>
                <w:rFonts w:cstheme="minorHAnsi"/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EC3AEA" w:rsidRPr="001D37F0" w14:paraId="14CD628D" w14:textId="77777777" w:rsidTr="00EC2735">
        <w:trPr>
          <w:trHeight w:val="735"/>
        </w:trPr>
        <w:tc>
          <w:tcPr>
            <w:tcW w:w="9659" w:type="dxa"/>
            <w:gridSpan w:val="4"/>
          </w:tcPr>
          <w:p w14:paraId="510C6D03" w14:textId="77777777" w:rsidR="00EC3AEA" w:rsidRDefault="00EC3AEA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0CD65025" w14:textId="410A3122" w:rsidR="00EC3AEA" w:rsidRPr="00EC3AEA" w:rsidRDefault="00EC3AEA" w:rsidP="00882D3E">
            <w:pPr>
              <w:pStyle w:val="ListParagraph"/>
              <w:numPr>
                <w:ilvl w:val="0"/>
                <w:numId w:val="2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The teacher and </w:t>
            </w:r>
            <w:r w:rsidR="008C6F25">
              <w:rPr>
                <w:bCs/>
                <w:sz w:val="24"/>
                <w:szCs w:val="24"/>
                <w:lang w:val="en-US"/>
              </w:rPr>
              <w:t>pupils</w:t>
            </w:r>
            <w:r>
              <w:rPr>
                <w:bCs/>
                <w:sz w:val="24"/>
                <w:szCs w:val="24"/>
                <w:lang w:val="en-US"/>
              </w:rPr>
              <w:t xml:space="preserve"> answered questions to test the </w:t>
            </w:r>
            <w:r w:rsidR="008C6F25">
              <w:rPr>
                <w:bCs/>
                <w:sz w:val="24"/>
                <w:szCs w:val="24"/>
                <w:lang w:val="en-US"/>
              </w:rPr>
              <w:t>pupils</w:t>
            </w:r>
            <w:r>
              <w:rPr>
                <w:bCs/>
                <w:sz w:val="24"/>
                <w:szCs w:val="24"/>
                <w:lang w:val="en-US"/>
              </w:rPr>
              <w:t>' level of knowledge about pathogens and vectors that had been learned during Form 2.</w:t>
            </w:r>
          </w:p>
        </w:tc>
      </w:tr>
      <w:tr w:rsidR="00EC3AEA" w:rsidRPr="001D37F0" w14:paraId="4CC5120D" w14:textId="77777777" w:rsidTr="00EC2735">
        <w:trPr>
          <w:trHeight w:val="1849"/>
        </w:trPr>
        <w:tc>
          <w:tcPr>
            <w:tcW w:w="9659" w:type="dxa"/>
            <w:gridSpan w:val="4"/>
          </w:tcPr>
          <w:p w14:paraId="264A7D29" w14:textId="77777777" w:rsidR="00EC3AEA" w:rsidRDefault="00EC3AEA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ctivities:</w:t>
            </w:r>
          </w:p>
          <w:p w14:paraId="6E27ADFF" w14:textId="3E9EC466" w:rsidR="00882D3E" w:rsidRDefault="008C6F25" w:rsidP="00882D3E">
            <w:pPr>
              <w:pStyle w:val="ListParagraph"/>
              <w:numPr>
                <w:ilvl w:val="0"/>
                <w:numId w:val="2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EC3AEA">
              <w:rPr>
                <w:bCs/>
                <w:sz w:val="24"/>
                <w:szCs w:val="24"/>
                <w:lang w:val="en-US"/>
              </w:rPr>
              <w:t xml:space="preserve"> are divided into several groups and form a circle. </w:t>
            </w:r>
            <w:r w:rsidR="00882D3E" w:rsidRPr="00233057">
              <w:rPr>
                <w:bCs/>
                <w:sz w:val="24"/>
                <w:szCs w:val="24"/>
                <w:lang w:val="en-US"/>
              </w:rPr>
              <w:t>Inside-Outside Circle</w:t>
            </w:r>
            <w:r w:rsidR="00882D3E">
              <w:rPr>
                <w:bCs/>
                <w:i/>
                <w:iCs/>
                <w:sz w:val="24"/>
                <w:szCs w:val="24"/>
                <w:lang w:val="en-US"/>
              </w:rPr>
              <w:t xml:space="preserve"> </w:t>
            </w:r>
            <w:r w:rsidR="00EC3AEA">
              <w:rPr>
                <w:bCs/>
                <w:sz w:val="24"/>
                <w:szCs w:val="24"/>
                <w:lang w:val="en-US"/>
              </w:rPr>
              <w:t xml:space="preserve">activities </w:t>
            </w:r>
            <w:r w:rsidR="00882D3E">
              <w:rPr>
                <w:bCs/>
                <w:sz w:val="24"/>
                <w:szCs w:val="24"/>
                <w:lang w:val="en-US"/>
              </w:rPr>
              <w:t>are conducted (PAK21).</w:t>
            </w:r>
          </w:p>
          <w:p w14:paraId="2298C9CD" w14:textId="77777777" w:rsidR="00882D3E" w:rsidRDefault="00882D3E" w:rsidP="00882D3E">
            <w:pPr>
              <w:pStyle w:val="ListParagraph"/>
              <w:numPr>
                <w:ilvl w:val="0"/>
                <w:numId w:val="2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 gather information about diseases and the effect of pathogens on human health.</w:t>
            </w:r>
          </w:p>
          <w:p w14:paraId="0C7077D2" w14:textId="6E0E778B" w:rsidR="00882D3E" w:rsidRDefault="008C6F25" w:rsidP="00882D3E">
            <w:pPr>
              <w:pStyle w:val="ListParagraph"/>
              <w:numPr>
                <w:ilvl w:val="0"/>
                <w:numId w:val="2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882D3E">
              <w:rPr>
                <w:bCs/>
                <w:sz w:val="24"/>
                <w:szCs w:val="24"/>
                <w:lang w:val="en-US"/>
              </w:rPr>
              <w:t xml:space="preserve"> find their partners. </w:t>
            </w: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882D3E">
              <w:rPr>
                <w:bCs/>
                <w:sz w:val="24"/>
                <w:szCs w:val="24"/>
                <w:lang w:val="en-US"/>
              </w:rPr>
              <w:t xml:space="preserve"> form 2 circles, one inside the circle (Circle 1) and one outside the circle (Circle 2).</w:t>
            </w:r>
          </w:p>
          <w:p w14:paraId="0844D2B4" w14:textId="4210B073" w:rsidR="00882D3E" w:rsidRDefault="008C6F25" w:rsidP="00882D3E">
            <w:pPr>
              <w:pStyle w:val="ListParagraph"/>
              <w:numPr>
                <w:ilvl w:val="0"/>
                <w:numId w:val="2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882D3E">
              <w:rPr>
                <w:bCs/>
                <w:sz w:val="24"/>
                <w:szCs w:val="24"/>
                <w:lang w:val="en-US"/>
              </w:rPr>
              <w:t xml:space="preserve"> stand facing their partner. </w:t>
            </w: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882D3E">
              <w:rPr>
                <w:bCs/>
                <w:sz w:val="24"/>
                <w:szCs w:val="24"/>
                <w:lang w:val="en-US"/>
              </w:rPr>
              <w:t xml:space="preserve"> in Circle 1 are given questions and tasks related to the topic by the teacher.</w:t>
            </w:r>
          </w:p>
          <w:p w14:paraId="214853EF" w14:textId="77777777" w:rsidR="00882D3E" w:rsidRDefault="00882D3E" w:rsidP="00882D3E">
            <w:pPr>
              <w:pStyle w:val="ListParagraph"/>
              <w:numPr>
                <w:ilvl w:val="0"/>
                <w:numId w:val="2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 in Circle 2 only answer and their friends only listen.</w:t>
            </w:r>
          </w:p>
          <w:p w14:paraId="5A2EB43B" w14:textId="1E69CC2B" w:rsidR="00882D3E" w:rsidRPr="00882D3E" w:rsidRDefault="00882D3E" w:rsidP="00882D3E">
            <w:pPr>
              <w:pStyle w:val="ListParagraph"/>
              <w:numPr>
                <w:ilvl w:val="0"/>
                <w:numId w:val="2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Pupils give praise or correct a friend's answer when he has finished </w:t>
            </w:r>
            <w:r w:rsidR="00233057">
              <w:rPr>
                <w:bCs/>
                <w:sz w:val="24"/>
                <w:szCs w:val="24"/>
                <w:lang w:val="en-US"/>
              </w:rPr>
              <w:t>answering</w:t>
            </w:r>
            <w:r>
              <w:rPr>
                <w:bCs/>
                <w:sz w:val="24"/>
                <w:szCs w:val="24"/>
                <w:lang w:val="en-US"/>
              </w:rPr>
              <w:t>.</w:t>
            </w:r>
          </w:p>
        </w:tc>
      </w:tr>
      <w:tr w:rsidR="00EC3AEA" w:rsidRPr="001D37F0" w14:paraId="1185DD40" w14:textId="77777777" w:rsidTr="00EC2735">
        <w:trPr>
          <w:trHeight w:val="627"/>
        </w:trPr>
        <w:tc>
          <w:tcPr>
            <w:tcW w:w="9659" w:type="dxa"/>
            <w:gridSpan w:val="4"/>
          </w:tcPr>
          <w:p w14:paraId="3F5255AA" w14:textId="77777777" w:rsidR="00EC3AEA" w:rsidRDefault="00EC3AEA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54AD2589" w14:textId="08E586BE" w:rsidR="00EC3AEA" w:rsidRPr="001D37F0" w:rsidRDefault="00EC3AEA" w:rsidP="00EC2735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>Pupils answer questions 5 - 7 in the</w:t>
            </w:r>
            <w:r w:rsidR="00233057" w:rsidRPr="00F55D34">
              <w:rPr>
                <w:sz w:val="24"/>
                <w:szCs w:val="24"/>
                <w:lang w:val="en-US"/>
              </w:rPr>
              <w:t xml:space="preserve"> </w:t>
            </w:r>
            <w:r w:rsidR="00E816C9">
              <w:rPr>
                <w:sz w:val="24"/>
                <w:szCs w:val="24"/>
                <w:lang w:val="en-US"/>
              </w:rPr>
              <w:t>Excel</w:t>
            </w:r>
            <w:r w:rsidR="00233057">
              <w:rPr>
                <w:sz w:val="24"/>
                <w:szCs w:val="24"/>
                <w:lang w:val="en-US"/>
              </w:rPr>
              <w:t xml:space="preserve"> PBD Biologi Form 5 book </w:t>
            </w:r>
            <w:r w:rsidRPr="00F55D34">
              <w:rPr>
                <w:sz w:val="24"/>
                <w:szCs w:val="24"/>
                <w:lang w:val="en-US"/>
              </w:rPr>
              <w:t xml:space="preserve">pages </w:t>
            </w:r>
            <w:r w:rsidR="00E816C9">
              <w:rPr>
                <w:sz w:val="24"/>
                <w:szCs w:val="24"/>
                <w:lang w:val="en-US"/>
              </w:rPr>
              <w:t>118</w:t>
            </w:r>
            <w:r w:rsidRPr="00F55D34">
              <w:rPr>
                <w:sz w:val="24"/>
                <w:szCs w:val="24"/>
                <w:lang w:val="en-US"/>
              </w:rPr>
              <w:t xml:space="preserve"> and </w:t>
            </w:r>
            <w:r w:rsidR="00E816C9">
              <w:rPr>
                <w:sz w:val="24"/>
                <w:szCs w:val="24"/>
                <w:lang w:val="en-US"/>
              </w:rPr>
              <w:t>119</w:t>
            </w:r>
            <w:r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EC3AEA" w:rsidRPr="001D37F0" w14:paraId="3DD6D1D5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785A9FA" w14:textId="77777777" w:rsidR="00EC3AEA" w:rsidRPr="001D37F0" w:rsidRDefault="00EC3AEA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EC3AEA" w:rsidRPr="001D37F0" w14:paraId="59C30DE0" w14:textId="77777777" w:rsidTr="00EC2735">
        <w:trPr>
          <w:trHeight w:val="3136"/>
        </w:trPr>
        <w:tc>
          <w:tcPr>
            <w:tcW w:w="9659" w:type="dxa"/>
            <w:gridSpan w:val="4"/>
          </w:tcPr>
          <w:p w14:paraId="753CB570" w14:textId="6B0F8907" w:rsidR="00EC3AEA" w:rsidRPr="001D37F0" w:rsidRDefault="00EC3AEA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8C6F25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achieve the set learning objectives.</w:t>
            </w:r>
          </w:p>
          <w:p w14:paraId="35097A75" w14:textId="41C8508D" w:rsidR="00EC3AEA" w:rsidRPr="001D37F0" w:rsidRDefault="00EC3AEA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8C6F25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complete the exercises given.</w:t>
            </w:r>
          </w:p>
          <w:p w14:paraId="47AB9C37" w14:textId="3D02BF56" w:rsidR="00EC3AEA" w:rsidRPr="001D37F0" w:rsidRDefault="00EC3AEA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8C6F25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need further training and teacher guidance.</w:t>
            </w:r>
          </w:p>
          <w:p w14:paraId="1D94CF49" w14:textId="77777777" w:rsidR="00EC3AEA" w:rsidRPr="001D37F0" w:rsidRDefault="00EC3AEA" w:rsidP="00EC2735">
            <w:pPr>
              <w:rPr>
                <w:sz w:val="24"/>
                <w:szCs w:val="24"/>
                <w:lang w:val="en-US"/>
              </w:rPr>
            </w:pPr>
          </w:p>
          <w:p w14:paraId="70E0ED2C" w14:textId="77777777" w:rsidR="00EC3AEA" w:rsidRDefault="00EC3AEA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7FF7A006" w14:textId="77777777" w:rsidR="00EC3AEA" w:rsidRPr="001D37F0" w:rsidRDefault="00EC3AEA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45085FA9" w14:textId="77777777" w:rsidR="00EC3AEA" w:rsidRDefault="00EC3AEA"/>
    <w:sectPr w:rsidR="00EC3A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1410E8"/>
    <w:multiLevelType w:val="hybridMultilevel"/>
    <w:tmpl w:val="F37C85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C56C05"/>
    <w:multiLevelType w:val="hybridMultilevel"/>
    <w:tmpl w:val="05D659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B33BBD"/>
    <w:multiLevelType w:val="hybridMultilevel"/>
    <w:tmpl w:val="7E7AA906"/>
    <w:lvl w:ilvl="0" w:tplc="BB9E17E2">
      <w:start w:val="1"/>
      <w:numFmt w:val="lowerRoman"/>
      <w:lvlText w:val="(%1)"/>
      <w:lvlJc w:val="left"/>
      <w:pPr>
        <w:ind w:left="1145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65" w:hanging="360"/>
      </w:pPr>
    </w:lvl>
    <w:lvl w:ilvl="2" w:tplc="4409001B" w:tentative="1">
      <w:start w:val="1"/>
      <w:numFmt w:val="lowerRoman"/>
      <w:lvlText w:val="%3."/>
      <w:lvlJc w:val="right"/>
      <w:pPr>
        <w:ind w:left="2585" w:hanging="180"/>
      </w:pPr>
    </w:lvl>
    <w:lvl w:ilvl="3" w:tplc="4409000F" w:tentative="1">
      <w:start w:val="1"/>
      <w:numFmt w:val="decimal"/>
      <w:lvlText w:val="%4."/>
      <w:lvlJc w:val="left"/>
      <w:pPr>
        <w:ind w:left="3305" w:hanging="360"/>
      </w:pPr>
    </w:lvl>
    <w:lvl w:ilvl="4" w:tplc="44090019" w:tentative="1">
      <w:start w:val="1"/>
      <w:numFmt w:val="lowerLetter"/>
      <w:lvlText w:val="%5."/>
      <w:lvlJc w:val="left"/>
      <w:pPr>
        <w:ind w:left="4025" w:hanging="360"/>
      </w:pPr>
    </w:lvl>
    <w:lvl w:ilvl="5" w:tplc="4409001B" w:tentative="1">
      <w:start w:val="1"/>
      <w:numFmt w:val="lowerRoman"/>
      <w:lvlText w:val="%6."/>
      <w:lvlJc w:val="right"/>
      <w:pPr>
        <w:ind w:left="4745" w:hanging="180"/>
      </w:pPr>
    </w:lvl>
    <w:lvl w:ilvl="6" w:tplc="4409000F" w:tentative="1">
      <w:start w:val="1"/>
      <w:numFmt w:val="decimal"/>
      <w:lvlText w:val="%7."/>
      <w:lvlJc w:val="left"/>
      <w:pPr>
        <w:ind w:left="5465" w:hanging="360"/>
      </w:pPr>
    </w:lvl>
    <w:lvl w:ilvl="7" w:tplc="44090019" w:tentative="1">
      <w:start w:val="1"/>
      <w:numFmt w:val="lowerLetter"/>
      <w:lvlText w:val="%8."/>
      <w:lvlJc w:val="left"/>
      <w:pPr>
        <w:ind w:left="6185" w:hanging="360"/>
      </w:pPr>
    </w:lvl>
    <w:lvl w:ilvl="8" w:tplc="4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3" w15:restartNumberingAfterBreak="0">
    <w:nsid w:val="14E1245C"/>
    <w:multiLevelType w:val="hybridMultilevel"/>
    <w:tmpl w:val="CB7024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3D78A9"/>
    <w:multiLevelType w:val="hybridMultilevel"/>
    <w:tmpl w:val="CB7024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1A134D"/>
    <w:multiLevelType w:val="hybridMultilevel"/>
    <w:tmpl w:val="CB7024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7824E7"/>
    <w:multiLevelType w:val="hybridMultilevel"/>
    <w:tmpl w:val="F37C85AC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9E3C29"/>
    <w:multiLevelType w:val="hybridMultilevel"/>
    <w:tmpl w:val="CB7024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26622A"/>
    <w:multiLevelType w:val="hybridMultilevel"/>
    <w:tmpl w:val="341464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3C151D"/>
    <w:multiLevelType w:val="hybridMultilevel"/>
    <w:tmpl w:val="05D659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5E1033"/>
    <w:multiLevelType w:val="hybridMultilevel"/>
    <w:tmpl w:val="F37C85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15237F"/>
    <w:multiLevelType w:val="hybridMultilevel"/>
    <w:tmpl w:val="341464B6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C32714"/>
    <w:multiLevelType w:val="hybridMultilevel"/>
    <w:tmpl w:val="CB7024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7A4937"/>
    <w:multiLevelType w:val="hybridMultilevel"/>
    <w:tmpl w:val="97B45F8C"/>
    <w:lvl w:ilvl="0" w:tplc="BB9E17E2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0B18D7"/>
    <w:multiLevelType w:val="hybridMultilevel"/>
    <w:tmpl w:val="ADE6067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1D7111"/>
    <w:multiLevelType w:val="hybridMultilevel"/>
    <w:tmpl w:val="ADE60676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C8536E"/>
    <w:multiLevelType w:val="hybridMultilevel"/>
    <w:tmpl w:val="05D659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D24B42"/>
    <w:multiLevelType w:val="hybridMultilevel"/>
    <w:tmpl w:val="05D659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D70148"/>
    <w:multiLevelType w:val="hybridMultilevel"/>
    <w:tmpl w:val="CB7024A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E40349"/>
    <w:multiLevelType w:val="hybridMultilevel"/>
    <w:tmpl w:val="84D8E916"/>
    <w:lvl w:ilvl="0" w:tplc="BB9E17E2">
      <w:start w:val="1"/>
      <w:numFmt w:val="lowerRoman"/>
      <w:lvlText w:val="(%1)"/>
      <w:lvlJc w:val="left"/>
      <w:pPr>
        <w:ind w:left="1145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65" w:hanging="360"/>
      </w:pPr>
    </w:lvl>
    <w:lvl w:ilvl="2" w:tplc="4409001B" w:tentative="1">
      <w:start w:val="1"/>
      <w:numFmt w:val="lowerRoman"/>
      <w:lvlText w:val="%3."/>
      <w:lvlJc w:val="right"/>
      <w:pPr>
        <w:ind w:left="2585" w:hanging="180"/>
      </w:pPr>
    </w:lvl>
    <w:lvl w:ilvl="3" w:tplc="4409000F" w:tentative="1">
      <w:start w:val="1"/>
      <w:numFmt w:val="decimal"/>
      <w:lvlText w:val="%4."/>
      <w:lvlJc w:val="left"/>
      <w:pPr>
        <w:ind w:left="3305" w:hanging="360"/>
      </w:pPr>
    </w:lvl>
    <w:lvl w:ilvl="4" w:tplc="44090019" w:tentative="1">
      <w:start w:val="1"/>
      <w:numFmt w:val="lowerLetter"/>
      <w:lvlText w:val="%5."/>
      <w:lvlJc w:val="left"/>
      <w:pPr>
        <w:ind w:left="4025" w:hanging="360"/>
      </w:pPr>
    </w:lvl>
    <w:lvl w:ilvl="5" w:tplc="4409001B" w:tentative="1">
      <w:start w:val="1"/>
      <w:numFmt w:val="lowerRoman"/>
      <w:lvlText w:val="%6."/>
      <w:lvlJc w:val="right"/>
      <w:pPr>
        <w:ind w:left="4745" w:hanging="180"/>
      </w:pPr>
    </w:lvl>
    <w:lvl w:ilvl="6" w:tplc="4409000F" w:tentative="1">
      <w:start w:val="1"/>
      <w:numFmt w:val="decimal"/>
      <w:lvlText w:val="%7."/>
      <w:lvlJc w:val="left"/>
      <w:pPr>
        <w:ind w:left="5465" w:hanging="360"/>
      </w:pPr>
    </w:lvl>
    <w:lvl w:ilvl="7" w:tplc="44090019" w:tentative="1">
      <w:start w:val="1"/>
      <w:numFmt w:val="lowerLetter"/>
      <w:lvlText w:val="%8."/>
      <w:lvlJc w:val="left"/>
      <w:pPr>
        <w:ind w:left="6185" w:hanging="360"/>
      </w:pPr>
    </w:lvl>
    <w:lvl w:ilvl="8" w:tplc="4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20" w15:restartNumberingAfterBreak="0">
    <w:nsid w:val="679A4B82"/>
    <w:multiLevelType w:val="hybridMultilevel"/>
    <w:tmpl w:val="09E880C2"/>
    <w:lvl w:ilvl="0" w:tplc="BB9E17E2">
      <w:start w:val="1"/>
      <w:numFmt w:val="lowerRoman"/>
      <w:lvlText w:val="(%1)"/>
      <w:lvlJc w:val="left"/>
      <w:pPr>
        <w:ind w:left="1145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65" w:hanging="360"/>
      </w:pPr>
    </w:lvl>
    <w:lvl w:ilvl="2" w:tplc="4409001B" w:tentative="1">
      <w:start w:val="1"/>
      <w:numFmt w:val="lowerRoman"/>
      <w:lvlText w:val="%3."/>
      <w:lvlJc w:val="right"/>
      <w:pPr>
        <w:ind w:left="2585" w:hanging="180"/>
      </w:pPr>
    </w:lvl>
    <w:lvl w:ilvl="3" w:tplc="4409000F" w:tentative="1">
      <w:start w:val="1"/>
      <w:numFmt w:val="decimal"/>
      <w:lvlText w:val="%4."/>
      <w:lvlJc w:val="left"/>
      <w:pPr>
        <w:ind w:left="3305" w:hanging="360"/>
      </w:pPr>
    </w:lvl>
    <w:lvl w:ilvl="4" w:tplc="44090019" w:tentative="1">
      <w:start w:val="1"/>
      <w:numFmt w:val="lowerLetter"/>
      <w:lvlText w:val="%5."/>
      <w:lvlJc w:val="left"/>
      <w:pPr>
        <w:ind w:left="4025" w:hanging="360"/>
      </w:pPr>
    </w:lvl>
    <w:lvl w:ilvl="5" w:tplc="4409001B" w:tentative="1">
      <w:start w:val="1"/>
      <w:numFmt w:val="lowerRoman"/>
      <w:lvlText w:val="%6."/>
      <w:lvlJc w:val="right"/>
      <w:pPr>
        <w:ind w:left="4745" w:hanging="180"/>
      </w:pPr>
    </w:lvl>
    <w:lvl w:ilvl="6" w:tplc="4409000F" w:tentative="1">
      <w:start w:val="1"/>
      <w:numFmt w:val="decimal"/>
      <w:lvlText w:val="%7."/>
      <w:lvlJc w:val="left"/>
      <w:pPr>
        <w:ind w:left="5465" w:hanging="360"/>
      </w:pPr>
    </w:lvl>
    <w:lvl w:ilvl="7" w:tplc="44090019" w:tentative="1">
      <w:start w:val="1"/>
      <w:numFmt w:val="lowerLetter"/>
      <w:lvlText w:val="%8."/>
      <w:lvlJc w:val="left"/>
      <w:pPr>
        <w:ind w:left="6185" w:hanging="360"/>
      </w:pPr>
    </w:lvl>
    <w:lvl w:ilvl="8" w:tplc="4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21" w15:restartNumberingAfterBreak="0">
    <w:nsid w:val="6E75429F"/>
    <w:multiLevelType w:val="hybridMultilevel"/>
    <w:tmpl w:val="F73AEFC2"/>
    <w:lvl w:ilvl="0" w:tplc="BB9E17E2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605B83"/>
    <w:multiLevelType w:val="hybridMultilevel"/>
    <w:tmpl w:val="43B62948"/>
    <w:lvl w:ilvl="0" w:tplc="04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3" w15:restartNumberingAfterBreak="0">
    <w:nsid w:val="7360783D"/>
    <w:multiLevelType w:val="hybridMultilevel"/>
    <w:tmpl w:val="341464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18472F"/>
    <w:multiLevelType w:val="hybridMultilevel"/>
    <w:tmpl w:val="05D659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CE6958"/>
    <w:multiLevelType w:val="hybridMultilevel"/>
    <w:tmpl w:val="ADE6067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5413749">
    <w:abstractNumId w:val="11"/>
  </w:num>
  <w:num w:numId="2" w16cid:durableId="106047974">
    <w:abstractNumId w:val="6"/>
  </w:num>
  <w:num w:numId="3" w16cid:durableId="548536368">
    <w:abstractNumId w:val="18"/>
  </w:num>
  <w:num w:numId="4" w16cid:durableId="1318999501">
    <w:abstractNumId w:val="19"/>
  </w:num>
  <w:num w:numId="5" w16cid:durableId="1665625235">
    <w:abstractNumId w:val="2"/>
  </w:num>
  <w:num w:numId="6" w16cid:durableId="339813386">
    <w:abstractNumId w:val="23"/>
  </w:num>
  <w:num w:numId="7" w16cid:durableId="1430855057">
    <w:abstractNumId w:val="0"/>
  </w:num>
  <w:num w:numId="8" w16cid:durableId="1997608771">
    <w:abstractNumId w:val="12"/>
  </w:num>
  <w:num w:numId="9" w16cid:durableId="703604140">
    <w:abstractNumId w:val="8"/>
  </w:num>
  <w:num w:numId="10" w16cid:durableId="2051296003">
    <w:abstractNumId w:val="20"/>
  </w:num>
  <w:num w:numId="11" w16cid:durableId="647824561">
    <w:abstractNumId w:val="10"/>
  </w:num>
  <w:num w:numId="12" w16cid:durableId="676857119">
    <w:abstractNumId w:val="7"/>
  </w:num>
  <w:num w:numId="13" w16cid:durableId="96799762">
    <w:abstractNumId w:val="15"/>
  </w:num>
  <w:num w:numId="14" w16cid:durableId="318309288">
    <w:abstractNumId w:val="14"/>
  </w:num>
  <w:num w:numId="15" w16cid:durableId="585116642">
    <w:abstractNumId w:val="13"/>
  </w:num>
  <w:num w:numId="16" w16cid:durableId="1464157706">
    <w:abstractNumId w:val="16"/>
  </w:num>
  <w:num w:numId="17" w16cid:durableId="1293172992">
    <w:abstractNumId w:val="22"/>
  </w:num>
  <w:num w:numId="18" w16cid:durableId="1231967328">
    <w:abstractNumId w:val="4"/>
  </w:num>
  <w:num w:numId="19" w16cid:durableId="646739844">
    <w:abstractNumId w:val="25"/>
  </w:num>
  <w:num w:numId="20" w16cid:durableId="1068110534">
    <w:abstractNumId w:val="1"/>
  </w:num>
  <w:num w:numId="21" w16cid:durableId="1359967656">
    <w:abstractNumId w:val="21"/>
  </w:num>
  <w:num w:numId="22" w16cid:durableId="731735568">
    <w:abstractNumId w:val="24"/>
  </w:num>
  <w:num w:numId="23" w16cid:durableId="491260031">
    <w:abstractNumId w:val="5"/>
  </w:num>
  <w:num w:numId="24" w16cid:durableId="1647851352">
    <w:abstractNumId w:val="17"/>
  </w:num>
  <w:num w:numId="25" w16cid:durableId="495151545">
    <w:abstractNumId w:val="9"/>
  </w:num>
  <w:num w:numId="26" w16cid:durableId="56186797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Y0MDa0NLE0M7W0NDJX0lEKTi0uzszPAykwqQUAnr9CKCwAAAA="/>
  </w:docVars>
  <w:rsids>
    <w:rsidRoot w:val="009F4DA7"/>
    <w:rsid w:val="00014A9A"/>
    <w:rsid w:val="000F27B9"/>
    <w:rsid w:val="0013216F"/>
    <w:rsid w:val="001C6F54"/>
    <w:rsid w:val="00233057"/>
    <w:rsid w:val="00327733"/>
    <w:rsid w:val="00334EC2"/>
    <w:rsid w:val="00422291"/>
    <w:rsid w:val="00453038"/>
    <w:rsid w:val="00463120"/>
    <w:rsid w:val="0047516A"/>
    <w:rsid w:val="005014D1"/>
    <w:rsid w:val="005D12C4"/>
    <w:rsid w:val="00621C27"/>
    <w:rsid w:val="006A01A6"/>
    <w:rsid w:val="006C5343"/>
    <w:rsid w:val="007C3FBD"/>
    <w:rsid w:val="00876EDE"/>
    <w:rsid w:val="00882D3E"/>
    <w:rsid w:val="008C6F25"/>
    <w:rsid w:val="009A4B5E"/>
    <w:rsid w:val="009F4DA7"/>
    <w:rsid w:val="00A664DC"/>
    <w:rsid w:val="00AD4B9E"/>
    <w:rsid w:val="00C773FB"/>
    <w:rsid w:val="00CF465C"/>
    <w:rsid w:val="00D0088A"/>
    <w:rsid w:val="00DB6D4E"/>
    <w:rsid w:val="00DF3629"/>
    <w:rsid w:val="00E816C9"/>
    <w:rsid w:val="00E87477"/>
    <w:rsid w:val="00EC3AEA"/>
    <w:rsid w:val="00EF6138"/>
    <w:rsid w:val="00F346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B44B713"/>
  <w15:chartTrackingRefBased/>
  <w15:docId w15:val="{BCA9D9E6-2699-4858-90BF-CE2D7F750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4DA7"/>
    <w:rPr>
      <w:rFonts w:eastAsiaTheme="minorHAnsi"/>
      <w:noProof/>
      <w:kern w:val="0"/>
      <w:lang w:eastAsia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F4DA7"/>
    <w:pPr>
      <w:spacing w:after="0" w:line="240" w:lineRule="auto"/>
    </w:pPr>
    <w:rPr>
      <w:rFonts w:eastAsiaTheme="minorHAnsi"/>
      <w:kern w:val="0"/>
      <w:lang w:eastAsia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F4D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6</Pages>
  <Words>1421</Words>
  <Characters>9455</Characters>
  <Application>Microsoft Office Word</Application>
  <DocSecurity>0</DocSecurity>
  <Lines>315</Lines>
  <Paragraphs>2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Faezah Abdul Wahab</cp:lastModifiedBy>
  <cp:revision>19</cp:revision>
  <dcterms:created xsi:type="dcterms:W3CDTF">2024-03-02T14:08:00Z</dcterms:created>
  <dcterms:modified xsi:type="dcterms:W3CDTF">2025-10-14T0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0239dff4a312fb33cd39662484a0730497c4d2c8feba18699dcbfe272c4d2e</vt:lpwstr>
  </property>
</Properties>
</file>